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7A8195" w14:textId="77777777" w:rsidR="00CD7561" w:rsidRDefault="00CD7561"/>
    <w:p w14:paraId="01B1B6A8" w14:textId="568A7EB4" w:rsidR="00CD7561" w:rsidRPr="00CD7561" w:rsidRDefault="00CD7561" w:rsidP="00CD7561">
      <w:pPr>
        <w:jc w:val="center"/>
        <w:rPr>
          <w:b/>
          <w:bCs/>
          <w:sz w:val="36"/>
          <w:szCs w:val="36"/>
          <w:u w:val="single"/>
        </w:rPr>
      </w:pPr>
      <w:r w:rsidRPr="00CD7561">
        <w:rPr>
          <w:b/>
          <w:bCs/>
          <w:sz w:val="36"/>
          <w:szCs w:val="36"/>
          <w:u w:val="single"/>
        </w:rPr>
        <w:t>Angular E2E Test Cases</w:t>
      </w:r>
    </w:p>
    <w:p w14:paraId="697E6D99" w14:textId="0457CE97" w:rsidR="00CD7561" w:rsidRDefault="00CD7561"/>
    <w:p w14:paraId="379D3040" w14:textId="0352A947" w:rsidR="001855B0" w:rsidRDefault="001855B0">
      <w:r>
        <w:t xml:space="preserve">Run Command </w:t>
      </w:r>
      <w:r w:rsidRPr="000643C2">
        <w:rPr>
          <w:b/>
          <w:bCs/>
          <w:sz w:val="24"/>
          <w:szCs w:val="24"/>
          <w:u w:val="single"/>
        </w:rPr>
        <w:t>ng test</w:t>
      </w:r>
    </w:p>
    <w:p w14:paraId="59608AAE" w14:textId="19B90195" w:rsidR="00A8775C" w:rsidRDefault="00CD7561">
      <w:r w:rsidRPr="00CD7561">
        <w:drawing>
          <wp:inline distT="0" distB="0" distL="0" distR="0" wp14:anchorId="69BF3543" wp14:editId="065E556D">
            <wp:extent cx="6654903" cy="7010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660817" cy="701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4AEF1" w14:textId="1F224F8E" w:rsidR="00802D8F" w:rsidRDefault="00802D8F"/>
    <w:p w14:paraId="0252BAF4" w14:textId="3ADAD73E" w:rsidR="00CD7561" w:rsidRDefault="00CD7561"/>
    <w:p w14:paraId="78802CA1" w14:textId="683D1BCA" w:rsidR="00CD7561" w:rsidRDefault="00CD7561"/>
    <w:p w14:paraId="0B60059A" w14:textId="7DC3AA07" w:rsidR="00CD7561" w:rsidRDefault="00CD7561"/>
    <w:p w14:paraId="565EBA83" w14:textId="35234C5E" w:rsidR="00CD7561" w:rsidRDefault="00CD7561">
      <w:r>
        <w:rPr>
          <w:noProof/>
        </w:rPr>
        <w:drawing>
          <wp:inline distT="0" distB="0" distL="0" distR="0" wp14:anchorId="46DEABF2" wp14:editId="499EF5CD">
            <wp:extent cx="5943600" cy="3188335"/>
            <wp:effectExtent l="0" t="0" r="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586E5" w14:textId="6E84C360" w:rsidR="006167B7" w:rsidRDefault="006167B7"/>
    <w:p w14:paraId="76481EF3" w14:textId="47D851D4" w:rsidR="006167B7" w:rsidRDefault="006167B7"/>
    <w:p w14:paraId="50C80E1A" w14:textId="25D1DE5A" w:rsidR="006167B7" w:rsidRDefault="006167B7"/>
    <w:p w14:paraId="7F4BF38A" w14:textId="1FCAF4F6" w:rsidR="006167B7" w:rsidRDefault="006167B7"/>
    <w:p w14:paraId="482456B6" w14:textId="351F59B0" w:rsidR="006167B7" w:rsidRDefault="006167B7"/>
    <w:p w14:paraId="0EC0790D" w14:textId="7CE47C5D" w:rsidR="006167B7" w:rsidRDefault="006167B7"/>
    <w:p w14:paraId="50920614" w14:textId="2FF999C0" w:rsidR="000C0726" w:rsidRDefault="000C0726" w:rsidP="000C0726">
      <w:pPr>
        <w:jc w:val="center"/>
        <w:rPr>
          <w:b/>
          <w:bCs/>
          <w:sz w:val="32"/>
          <w:szCs w:val="32"/>
        </w:rPr>
      </w:pPr>
      <w:r w:rsidRPr="000C0726">
        <w:rPr>
          <w:b/>
          <w:bCs/>
          <w:sz w:val="32"/>
          <w:szCs w:val="32"/>
        </w:rPr>
        <w:lastRenderedPageBreak/>
        <w:t>TEST CASES</w:t>
      </w:r>
    </w:p>
    <w:p w14:paraId="158C2E73" w14:textId="77777777" w:rsidR="00845474" w:rsidRPr="000C0726" w:rsidRDefault="00845474" w:rsidP="000C0726">
      <w:pPr>
        <w:jc w:val="center"/>
        <w:rPr>
          <w:b/>
          <w:bCs/>
          <w:sz w:val="32"/>
          <w:szCs w:val="32"/>
        </w:rPr>
      </w:pPr>
    </w:p>
    <w:p w14:paraId="1987C6E2" w14:textId="77777777" w:rsidR="00802D8F" w:rsidRPr="00802D8F" w:rsidRDefault="00802D8F" w:rsidP="00802D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2D8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802D8F">
        <w:rPr>
          <w:rFonts w:ascii="Consolas" w:eastAsia="Times New Roman" w:hAnsi="Consolas" w:cs="Times New Roman"/>
          <w:color w:val="9CDCFE"/>
          <w:sz w:val="21"/>
          <w:szCs w:val="21"/>
        </w:rPr>
        <w:t>TestBed</w:t>
      </w:r>
      <w:proofErr w:type="spellEnd"/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802D8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02D8F">
        <w:rPr>
          <w:rFonts w:ascii="Consolas" w:eastAsia="Times New Roman" w:hAnsi="Consolas" w:cs="Times New Roman"/>
          <w:color w:val="CE9178"/>
          <w:sz w:val="21"/>
          <w:szCs w:val="21"/>
        </w:rPr>
        <w:t>'@angular/core/testing</w:t>
      </w:r>
      <w:proofErr w:type="gramStart"/>
      <w:r w:rsidRPr="00802D8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8E58E7E" w14:textId="77777777" w:rsidR="00802D8F" w:rsidRPr="00802D8F" w:rsidRDefault="00802D8F" w:rsidP="00802D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99828B3" w14:textId="77777777" w:rsidR="00802D8F" w:rsidRPr="00802D8F" w:rsidRDefault="00802D8F" w:rsidP="00802D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2D8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802D8F">
        <w:rPr>
          <w:rFonts w:ascii="Consolas" w:eastAsia="Times New Roman" w:hAnsi="Consolas" w:cs="Times New Roman"/>
          <w:color w:val="9CDCFE"/>
          <w:sz w:val="21"/>
          <w:szCs w:val="21"/>
        </w:rPr>
        <w:t>AdminDoctorService</w:t>
      </w:r>
      <w:proofErr w:type="spellEnd"/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802D8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02D8F">
        <w:rPr>
          <w:rFonts w:ascii="Consolas" w:eastAsia="Times New Roman" w:hAnsi="Consolas" w:cs="Times New Roman"/>
          <w:color w:val="CE9178"/>
          <w:sz w:val="21"/>
          <w:szCs w:val="21"/>
        </w:rPr>
        <w:t>'./admin-</w:t>
      </w:r>
      <w:proofErr w:type="spellStart"/>
      <w:r w:rsidRPr="00802D8F">
        <w:rPr>
          <w:rFonts w:ascii="Consolas" w:eastAsia="Times New Roman" w:hAnsi="Consolas" w:cs="Times New Roman"/>
          <w:color w:val="CE9178"/>
          <w:sz w:val="21"/>
          <w:szCs w:val="21"/>
        </w:rPr>
        <w:t>doctor.service</w:t>
      </w:r>
      <w:proofErr w:type="spellEnd"/>
      <w:proofErr w:type="gramStart"/>
      <w:r w:rsidRPr="00802D8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D5E4C53" w14:textId="77777777" w:rsidR="00802D8F" w:rsidRPr="00802D8F" w:rsidRDefault="00802D8F" w:rsidP="00802D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5A2B1D7" w14:textId="77777777" w:rsidR="00802D8F" w:rsidRPr="00802D8F" w:rsidRDefault="00802D8F" w:rsidP="00802D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2D8F">
        <w:rPr>
          <w:rFonts w:ascii="Consolas" w:eastAsia="Times New Roman" w:hAnsi="Consolas" w:cs="Times New Roman"/>
          <w:color w:val="DCDCAA"/>
          <w:sz w:val="21"/>
          <w:szCs w:val="21"/>
        </w:rPr>
        <w:t>describe</w:t>
      </w: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02D8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802D8F">
        <w:rPr>
          <w:rFonts w:ascii="Consolas" w:eastAsia="Times New Roman" w:hAnsi="Consolas" w:cs="Times New Roman"/>
          <w:color w:val="CE9178"/>
          <w:sz w:val="21"/>
          <w:szCs w:val="21"/>
        </w:rPr>
        <w:t>AdminDoctorService</w:t>
      </w:r>
      <w:proofErr w:type="spellEnd"/>
      <w:r w:rsidRPr="00802D8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802D8F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D8D6CF4" w14:textId="77777777" w:rsidR="00802D8F" w:rsidRPr="00802D8F" w:rsidRDefault="00802D8F" w:rsidP="00802D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802D8F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02D8F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proofErr w:type="gramStart"/>
      <w:r w:rsidRPr="00802D8F">
        <w:rPr>
          <w:rFonts w:ascii="Consolas" w:eastAsia="Times New Roman" w:hAnsi="Consolas" w:cs="Times New Roman"/>
          <w:color w:val="4EC9B0"/>
          <w:sz w:val="21"/>
          <w:szCs w:val="21"/>
        </w:rPr>
        <w:t>AdminDoctorService</w:t>
      </w:r>
      <w:proofErr w:type="spellEnd"/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599C38E" w14:textId="77777777" w:rsidR="00802D8F" w:rsidRPr="00802D8F" w:rsidRDefault="00802D8F" w:rsidP="00802D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6EFDC40" w14:textId="77777777" w:rsidR="00802D8F" w:rsidRPr="00802D8F" w:rsidRDefault="00802D8F" w:rsidP="00802D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802D8F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proofErr w:type="spellEnd"/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(() </w:t>
      </w:r>
      <w:r w:rsidRPr="00802D8F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AE16FE6" w14:textId="77777777" w:rsidR="00802D8F" w:rsidRPr="00802D8F" w:rsidRDefault="00802D8F" w:rsidP="00802D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802D8F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02D8F">
        <w:rPr>
          <w:rFonts w:ascii="Consolas" w:eastAsia="Times New Roman" w:hAnsi="Consolas" w:cs="Times New Roman"/>
          <w:color w:val="DCDCAA"/>
          <w:sz w:val="21"/>
          <w:szCs w:val="21"/>
        </w:rPr>
        <w:t>configureTestingModule</w:t>
      </w:r>
      <w:proofErr w:type="spellEnd"/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>({}</w:t>
      </w:r>
      <w:proofErr w:type="gramStart"/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58E8C91" w14:textId="77777777" w:rsidR="00802D8F" w:rsidRPr="00802D8F" w:rsidRDefault="00802D8F" w:rsidP="00802D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02D8F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802D8F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02D8F">
        <w:rPr>
          <w:rFonts w:ascii="Consolas" w:eastAsia="Times New Roman" w:hAnsi="Consolas" w:cs="Times New Roman"/>
          <w:color w:val="DCDCAA"/>
          <w:sz w:val="21"/>
          <w:szCs w:val="21"/>
        </w:rPr>
        <w:t>inject</w:t>
      </w:r>
      <w:proofErr w:type="spellEnd"/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02D8F">
        <w:rPr>
          <w:rFonts w:ascii="Consolas" w:eastAsia="Times New Roman" w:hAnsi="Consolas" w:cs="Times New Roman"/>
          <w:color w:val="4EC9B0"/>
          <w:sz w:val="21"/>
          <w:szCs w:val="21"/>
        </w:rPr>
        <w:t>AdminDoctorService</w:t>
      </w:r>
      <w:proofErr w:type="spellEnd"/>
      <w:proofErr w:type="gramStart"/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8B3717D" w14:textId="77777777" w:rsidR="00802D8F" w:rsidRPr="00802D8F" w:rsidRDefault="00802D8F" w:rsidP="00802D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7715A7F1" w14:textId="77777777" w:rsidR="00802D8F" w:rsidRPr="00802D8F" w:rsidRDefault="00802D8F" w:rsidP="00802D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4D8B919" w14:textId="77777777" w:rsidR="00802D8F" w:rsidRPr="00802D8F" w:rsidRDefault="00802D8F" w:rsidP="00802D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802D8F">
        <w:rPr>
          <w:rFonts w:ascii="Consolas" w:eastAsia="Times New Roman" w:hAnsi="Consolas" w:cs="Times New Roman"/>
          <w:color w:val="DCDCAA"/>
          <w:sz w:val="21"/>
          <w:szCs w:val="21"/>
        </w:rPr>
        <w:t>it</w:t>
      </w: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02D8F">
        <w:rPr>
          <w:rFonts w:ascii="Consolas" w:eastAsia="Times New Roman" w:hAnsi="Consolas" w:cs="Times New Roman"/>
          <w:color w:val="CE9178"/>
          <w:sz w:val="21"/>
          <w:szCs w:val="21"/>
        </w:rPr>
        <w:t>'should be created'</w:t>
      </w: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802D8F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941A0F6" w14:textId="77777777" w:rsidR="00802D8F" w:rsidRPr="00802D8F" w:rsidRDefault="00802D8F" w:rsidP="00802D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02D8F">
        <w:rPr>
          <w:rFonts w:ascii="Consolas" w:eastAsia="Times New Roman" w:hAnsi="Consolas" w:cs="Times New Roman"/>
          <w:color w:val="DCDCAA"/>
          <w:sz w:val="21"/>
          <w:szCs w:val="21"/>
        </w:rPr>
        <w:t>expect</w:t>
      </w: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02D8F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802D8F">
        <w:rPr>
          <w:rFonts w:ascii="Consolas" w:eastAsia="Times New Roman" w:hAnsi="Consolas" w:cs="Times New Roman"/>
          <w:color w:val="DCDCAA"/>
          <w:sz w:val="21"/>
          <w:szCs w:val="21"/>
        </w:rPr>
        <w:t>toBeTruthy</w:t>
      </w:r>
      <w:proofErr w:type="spellEnd"/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5C8F600" w14:textId="77777777" w:rsidR="00802D8F" w:rsidRPr="00802D8F" w:rsidRDefault="00802D8F" w:rsidP="00802D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499248C6" w14:textId="77777777" w:rsidR="00802D8F" w:rsidRPr="00802D8F" w:rsidRDefault="00802D8F" w:rsidP="00802D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0BFEA78E" w14:textId="77777777" w:rsidR="00802D8F" w:rsidRPr="00802D8F" w:rsidRDefault="00802D8F" w:rsidP="00802D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A703FE4" w14:textId="102D70B0" w:rsidR="00802D8F" w:rsidRDefault="00802D8F"/>
    <w:p w14:paraId="0F411A11" w14:textId="77777777" w:rsidR="00EE6C7C" w:rsidRPr="00EE6C7C" w:rsidRDefault="00EE6C7C" w:rsidP="00EE6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6C7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EE6C7C">
        <w:rPr>
          <w:rFonts w:ascii="Consolas" w:eastAsia="Times New Roman" w:hAnsi="Consolas" w:cs="Times New Roman"/>
          <w:color w:val="9CDCFE"/>
          <w:sz w:val="21"/>
          <w:szCs w:val="21"/>
        </w:rPr>
        <w:t>TestBed</w:t>
      </w:r>
      <w:proofErr w:type="spellEnd"/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E6C7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6C7C">
        <w:rPr>
          <w:rFonts w:ascii="Consolas" w:eastAsia="Times New Roman" w:hAnsi="Consolas" w:cs="Times New Roman"/>
          <w:color w:val="CE9178"/>
          <w:sz w:val="21"/>
          <w:szCs w:val="21"/>
        </w:rPr>
        <w:t>'@angular/core/testing</w:t>
      </w:r>
      <w:proofErr w:type="gramStart"/>
      <w:r w:rsidRPr="00EE6C7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F91C369" w14:textId="77777777" w:rsidR="00EE6C7C" w:rsidRPr="00EE6C7C" w:rsidRDefault="00EE6C7C" w:rsidP="00EE6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60266B1" w14:textId="77777777" w:rsidR="00EE6C7C" w:rsidRPr="00EE6C7C" w:rsidRDefault="00EE6C7C" w:rsidP="00EE6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6C7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EE6C7C">
        <w:rPr>
          <w:rFonts w:ascii="Consolas" w:eastAsia="Times New Roman" w:hAnsi="Consolas" w:cs="Times New Roman"/>
          <w:color w:val="9CDCFE"/>
          <w:sz w:val="21"/>
          <w:szCs w:val="21"/>
        </w:rPr>
        <w:t>AdminOperativeRoomService</w:t>
      </w:r>
      <w:proofErr w:type="spellEnd"/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E6C7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6C7C">
        <w:rPr>
          <w:rFonts w:ascii="Consolas" w:eastAsia="Times New Roman" w:hAnsi="Consolas" w:cs="Times New Roman"/>
          <w:color w:val="CE9178"/>
          <w:sz w:val="21"/>
          <w:szCs w:val="21"/>
        </w:rPr>
        <w:t>'./admin-operative-</w:t>
      </w:r>
      <w:proofErr w:type="spellStart"/>
      <w:r w:rsidRPr="00EE6C7C">
        <w:rPr>
          <w:rFonts w:ascii="Consolas" w:eastAsia="Times New Roman" w:hAnsi="Consolas" w:cs="Times New Roman"/>
          <w:color w:val="CE9178"/>
          <w:sz w:val="21"/>
          <w:szCs w:val="21"/>
        </w:rPr>
        <w:t>room.service</w:t>
      </w:r>
      <w:proofErr w:type="spellEnd"/>
      <w:proofErr w:type="gramStart"/>
      <w:r w:rsidRPr="00EE6C7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52A5C15" w14:textId="77777777" w:rsidR="00EE6C7C" w:rsidRPr="00EE6C7C" w:rsidRDefault="00EE6C7C" w:rsidP="00EE6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51B6BEC" w14:textId="77777777" w:rsidR="00EE6C7C" w:rsidRPr="00EE6C7C" w:rsidRDefault="00EE6C7C" w:rsidP="00EE6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6C7C">
        <w:rPr>
          <w:rFonts w:ascii="Consolas" w:eastAsia="Times New Roman" w:hAnsi="Consolas" w:cs="Times New Roman"/>
          <w:color w:val="DCDCAA"/>
          <w:sz w:val="21"/>
          <w:szCs w:val="21"/>
        </w:rPr>
        <w:t>describe</w:t>
      </w: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E6C7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E6C7C">
        <w:rPr>
          <w:rFonts w:ascii="Consolas" w:eastAsia="Times New Roman" w:hAnsi="Consolas" w:cs="Times New Roman"/>
          <w:color w:val="CE9178"/>
          <w:sz w:val="21"/>
          <w:szCs w:val="21"/>
        </w:rPr>
        <w:t>AdminOperativeRoomService</w:t>
      </w:r>
      <w:proofErr w:type="spellEnd"/>
      <w:r w:rsidRPr="00EE6C7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EE6C7C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807EB7E" w14:textId="77777777" w:rsidR="00EE6C7C" w:rsidRPr="00EE6C7C" w:rsidRDefault="00EE6C7C" w:rsidP="00EE6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E6C7C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6C7C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proofErr w:type="gramStart"/>
      <w:r w:rsidRPr="00EE6C7C">
        <w:rPr>
          <w:rFonts w:ascii="Consolas" w:eastAsia="Times New Roman" w:hAnsi="Consolas" w:cs="Times New Roman"/>
          <w:color w:val="4EC9B0"/>
          <w:sz w:val="21"/>
          <w:szCs w:val="21"/>
        </w:rPr>
        <w:t>AdminOperativeRoomService</w:t>
      </w:r>
      <w:proofErr w:type="spellEnd"/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2E20170" w14:textId="77777777" w:rsidR="00EE6C7C" w:rsidRPr="00EE6C7C" w:rsidRDefault="00EE6C7C" w:rsidP="00EE6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35DF62A" w14:textId="77777777" w:rsidR="00EE6C7C" w:rsidRPr="00EE6C7C" w:rsidRDefault="00EE6C7C" w:rsidP="00EE6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EE6C7C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proofErr w:type="spellEnd"/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(() </w:t>
      </w:r>
      <w:r w:rsidRPr="00EE6C7C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6B95FE1" w14:textId="77777777" w:rsidR="00EE6C7C" w:rsidRPr="00EE6C7C" w:rsidRDefault="00EE6C7C" w:rsidP="00EE6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EE6C7C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E6C7C">
        <w:rPr>
          <w:rFonts w:ascii="Consolas" w:eastAsia="Times New Roman" w:hAnsi="Consolas" w:cs="Times New Roman"/>
          <w:color w:val="DCDCAA"/>
          <w:sz w:val="21"/>
          <w:szCs w:val="21"/>
        </w:rPr>
        <w:t>configureTestingModule</w:t>
      </w:r>
      <w:proofErr w:type="spellEnd"/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>({}</w:t>
      </w:r>
      <w:proofErr w:type="gramStart"/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0A02489" w14:textId="77777777" w:rsidR="00EE6C7C" w:rsidRPr="00EE6C7C" w:rsidRDefault="00EE6C7C" w:rsidP="00EE6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E6C7C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EE6C7C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E6C7C">
        <w:rPr>
          <w:rFonts w:ascii="Consolas" w:eastAsia="Times New Roman" w:hAnsi="Consolas" w:cs="Times New Roman"/>
          <w:color w:val="DCDCAA"/>
          <w:sz w:val="21"/>
          <w:szCs w:val="21"/>
        </w:rPr>
        <w:t>inject</w:t>
      </w:r>
      <w:proofErr w:type="spellEnd"/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E6C7C">
        <w:rPr>
          <w:rFonts w:ascii="Consolas" w:eastAsia="Times New Roman" w:hAnsi="Consolas" w:cs="Times New Roman"/>
          <w:color w:val="4EC9B0"/>
          <w:sz w:val="21"/>
          <w:szCs w:val="21"/>
        </w:rPr>
        <w:t>AdminOperativeRoomService</w:t>
      </w:r>
      <w:proofErr w:type="spellEnd"/>
      <w:proofErr w:type="gramStart"/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AA687E4" w14:textId="77777777" w:rsidR="00EE6C7C" w:rsidRPr="00EE6C7C" w:rsidRDefault="00EE6C7C" w:rsidP="00EE6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71B813DC" w14:textId="77777777" w:rsidR="00EE6C7C" w:rsidRPr="00EE6C7C" w:rsidRDefault="00EE6C7C" w:rsidP="00EE6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DDEDD8D" w14:textId="77777777" w:rsidR="00EE6C7C" w:rsidRPr="00EE6C7C" w:rsidRDefault="00EE6C7C" w:rsidP="00EE6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E6C7C">
        <w:rPr>
          <w:rFonts w:ascii="Consolas" w:eastAsia="Times New Roman" w:hAnsi="Consolas" w:cs="Times New Roman"/>
          <w:color w:val="DCDCAA"/>
          <w:sz w:val="21"/>
          <w:szCs w:val="21"/>
        </w:rPr>
        <w:t>it</w:t>
      </w: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E6C7C">
        <w:rPr>
          <w:rFonts w:ascii="Consolas" w:eastAsia="Times New Roman" w:hAnsi="Consolas" w:cs="Times New Roman"/>
          <w:color w:val="CE9178"/>
          <w:sz w:val="21"/>
          <w:szCs w:val="21"/>
        </w:rPr>
        <w:t>'should be created'</w:t>
      </w: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EE6C7C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9E6432A" w14:textId="77777777" w:rsidR="00EE6C7C" w:rsidRPr="00EE6C7C" w:rsidRDefault="00EE6C7C" w:rsidP="00EE6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E6C7C">
        <w:rPr>
          <w:rFonts w:ascii="Consolas" w:eastAsia="Times New Roman" w:hAnsi="Consolas" w:cs="Times New Roman"/>
          <w:color w:val="DCDCAA"/>
          <w:sz w:val="21"/>
          <w:szCs w:val="21"/>
        </w:rPr>
        <w:t>expect</w:t>
      </w: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E6C7C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EE6C7C">
        <w:rPr>
          <w:rFonts w:ascii="Consolas" w:eastAsia="Times New Roman" w:hAnsi="Consolas" w:cs="Times New Roman"/>
          <w:color w:val="DCDCAA"/>
          <w:sz w:val="21"/>
          <w:szCs w:val="21"/>
        </w:rPr>
        <w:t>toBeTruthy</w:t>
      </w:r>
      <w:proofErr w:type="spellEnd"/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1AB6D0A" w14:textId="77777777" w:rsidR="00EE6C7C" w:rsidRPr="00EE6C7C" w:rsidRDefault="00EE6C7C" w:rsidP="00EE6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2882D6C0" w14:textId="77777777" w:rsidR="00EE6C7C" w:rsidRPr="00EE6C7C" w:rsidRDefault="00EE6C7C" w:rsidP="00EE6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3E754D7B" w14:textId="77777777" w:rsidR="00EE6C7C" w:rsidRPr="00EE6C7C" w:rsidRDefault="00EE6C7C" w:rsidP="00EE6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A48CF8D" w14:textId="4BA7F21E" w:rsidR="00EE6C7C" w:rsidRDefault="00EE6C7C"/>
    <w:p w14:paraId="05003E65" w14:textId="47F98F56" w:rsidR="00444524" w:rsidRDefault="00444524"/>
    <w:p w14:paraId="4BFCA90A" w14:textId="36EDB375" w:rsidR="00444524" w:rsidRDefault="00444524"/>
    <w:p w14:paraId="580A6CA3" w14:textId="77777777" w:rsidR="00444524" w:rsidRDefault="00444524"/>
    <w:p w14:paraId="1251A294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4524">
        <w:rPr>
          <w:rFonts w:ascii="Consolas" w:eastAsia="Times New Roman" w:hAnsi="Consolas" w:cs="Times New Roman"/>
          <w:color w:val="C586C0"/>
          <w:sz w:val="21"/>
          <w:szCs w:val="21"/>
        </w:rPr>
        <w:lastRenderedPageBreak/>
        <w:t>import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444524">
        <w:rPr>
          <w:rFonts w:ascii="Consolas" w:eastAsia="Times New Roman" w:hAnsi="Consolas" w:cs="Times New Roman"/>
          <w:color w:val="9CDCFE"/>
          <w:sz w:val="21"/>
          <w:szCs w:val="21"/>
        </w:rPr>
        <w:t>TestBed</w:t>
      </w:r>
      <w:proofErr w:type="spellEnd"/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44452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4524">
        <w:rPr>
          <w:rFonts w:ascii="Consolas" w:eastAsia="Times New Roman" w:hAnsi="Consolas" w:cs="Times New Roman"/>
          <w:color w:val="CE9178"/>
          <w:sz w:val="21"/>
          <w:szCs w:val="21"/>
        </w:rPr>
        <w:t>'@angular/core/testing</w:t>
      </w:r>
      <w:proofErr w:type="gramStart"/>
      <w:r w:rsidRPr="0044452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0D6CD13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B862C6B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452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444524">
        <w:rPr>
          <w:rFonts w:ascii="Consolas" w:eastAsia="Times New Roman" w:hAnsi="Consolas" w:cs="Times New Roman"/>
          <w:color w:val="9CDCFE"/>
          <w:sz w:val="21"/>
          <w:szCs w:val="21"/>
        </w:rPr>
        <w:t>AdminOperativeRoomService</w:t>
      </w:r>
      <w:proofErr w:type="spellEnd"/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44452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4524">
        <w:rPr>
          <w:rFonts w:ascii="Consolas" w:eastAsia="Times New Roman" w:hAnsi="Consolas" w:cs="Times New Roman"/>
          <w:color w:val="CE9178"/>
          <w:sz w:val="21"/>
          <w:szCs w:val="21"/>
        </w:rPr>
        <w:t>'./admin-operative-</w:t>
      </w:r>
      <w:proofErr w:type="spellStart"/>
      <w:r w:rsidRPr="00444524">
        <w:rPr>
          <w:rFonts w:ascii="Consolas" w:eastAsia="Times New Roman" w:hAnsi="Consolas" w:cs="Times New Roman"/>
          <w:color w:val="CE9178"/>
          <w:sz w:val="21"/>
          <w:szCs w:val="21"/>
        </w:rPr>
        <w:t>room.service</w:t>
      </w:r>
      <w:proofErr w:type="spellEnd"/>
      <w:proofErr w:type="gramStart"/>
      <w:r w:rsidRPr="0044452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562C888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9B3E412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4524">
        <w:rPr>
          <w:rFonts w:ascii="Consolas" w:eastAsia="Times New Roman" w:hAnsi="Consolas" w:cs="Times New Roman"/>
          <w:color w:val="DCDCAA"/>
          <w:sz w:val="21"/>
          <w:szCs w:val="21"/>
        </w:rPr>
        <w:t>describe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4452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444524">
        <w:rPr>
          <w:rFonts w:ascii="Consolas" w:eastAsia="Times New Roman" w:hAnsi="Consolas" w:cs="Times New Roman"/>
          <w:color w:val="CE9178"/>
          <w:sz w:val="21"/>
          <w:szCs w:val="21"/>
        </w:rPr>
        <w:t>AdminOperativeRoomService</w:t>
      </w:r>
      <w:proofErr w:type="spellEnd"/>
      <w:r w:rsidRPr="0044452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44452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5415824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444524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4524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proofErr w:type="gramStart"/>
      <w:r w:rsidRPr="00444524">
        <w:rPr>
          <w:rFonts w:ascii="Consolas" w:eastAsia="Times New Roman" w:hAnsi="Consolas" w:cs="Times New Roman"/>
          <w:color w:val="4EC9B0"/>
          <w:sz w:val="21"/>
          <w:szCs w:val="21"/>
        </w:rPr>
        <w:t>AdminOperativeRoomService</w:t>
      </w:r>
      <w:proofErr w:type="spellEnd"/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6DF0924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56E5610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444524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proofErr w:type="spellEnd"/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(() </w:t>
      </w:r>
      <w:r w:rsidRPr="0044452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4E86F30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444524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44524">
        <w:rPr>
          <w:rFonts w:ascii="Consolas" w:eastAsia="Times New Roman" w:hAnsi="Consolas" w:cs="Times New Roman"/>
          <w:color w:val="DCDCAA"/>
          <w:sz w:val="21"/>
          <w:szCs w:val="21"/>
        </w:rPr>
        <w:t>configureTestingModule</w:t>
      </w:r>
      <w:proofErr w:type="spellEnd"/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({}</w:t>
      </w:r>
      <w:proofErr w:type="gramStart"/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3FE7A4D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44524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444524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44524">
        <w:rPr>
          <w:rFonts w:ascii="Consolas" w:eastAsia="Times New Roman" w:hAnsi="Consolas" w:cs="Times New Roman"/>
          <w:color w:val="DCDCAA"/>
          <w:sz w:val="21"/>
          <w:szCs w:val="21"/>
        </w:rPr>
        <w:t>inject</w:t>
      </w:r>
      <w:proofErr w:type="spellEnd"/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444524">
        <w:rPr>
          <w:rFonts w:ascii="Consolas" w:eastAsia="Times New Roman" w:hAnsi="Consolas" w:cs="Times New Roman"/>
          <w:color w:val="4EC9B0"/>
          <w:sz w:val="21"/>
          <w:szCs w:val="21"/>
        </w:rPr>
        <w:t>AdminOperativeRoomService</w:t>
      </w:r>
      <w:proofErr w:type="spellEnd"/>
      <w:proofErr w:type="gramStart"/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4A6AB1A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58FEB0BA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DCEB6D2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444524">
        <w:rPr>
          <w:rFonts w:ascii="Consolas" w:eastAsia="Times New Roman" w:hAnsi="Consolas" w:cs="Times New Roman"/>
          <w:color w:val="DCDCAA"/>
          <w:sz w:val="21"/>
          <w:szCs w:val="21"/>
        </w:rPr>
        <w:t>it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44524">
        <w:rPr>
          <w:rFonts w:ascii="Consolas" w:eastAsia="Times New Roman" w:hAnsi="Consolas" w:cs="Times New Roman"/>
          <w:color w:val="CE9178"/>
          <w:sz w:val="21"/>
          <w:szCs w:val="21"/>
        </w:rPr>
        <w:t>'should be created'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44452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E487BAB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44524">
        <w:rPr>
          <w:rFonts w:ascii="Consolas" w:eastAsia="Times New Roman" w:hAnsi="Consolas" w:cs="Times New Roman"/>
          <w:color w:val="DCDCAA"/>
          <w:sz w:val="21"/>
          <w:szCs w:val="21"/>
        </w:rPr>
        <w:t>expect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44524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444524">
        <w:rPr>
          <w:rFonts w:ascii="Consolas" w:eastAsia="Times New Roman" w:hAnsi="Consolas" w:cs="Times New Roman"/>
          <w:color w:val="DCDCAA"/>
          <w:sz w:val="21"/>
          <w:szCs w:val="21"/>
        </w:rPr>
        <w:t>toBeTruthy</w:t>
      </w:r>
      <w:proofErr w:type="spellEnd"/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DBD1FBE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5B77A6F2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184C738C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45D7E9B" w14:textId="22F6A0F4" w:rsidR="00444524" w:rsidRDefault="00444524"/>
    <w:p w14:paraId="6A896E28" w14:textId="3553D33E" w:rsidR="00444524" w:rsidRDefault="00444524"/>
    <w:p w14:paraId="14219410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452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444524">
        <w:rPr>
          <w:rFonts w:ascii="Consolas" w:eastAsia="Times New Roman" w:hAnsi="Consolas" w:cs="Times New Roman"/>
          <w:color w:val="9CDCFE"/>
          <w:sz w:val="21"/>
          <w:szCs w:val="21"/>
        </w:rPr>
        <w:t>TestBed</w:t>
      </w:r>
      <w:proofErr w:type="spellEnd"/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44452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4524">
        <w:rPr>
          <w:rFonts w:ascii="Consolas" w:eastAsia="Times New Roman" w:hAnsi="Consolas" w:cs="Times New Roman"/>
          <w:color w:val="CE9178"/>
          <w:sz w:val="21"/>
          <w:szCs w:val="21"/>
        </w:rPr>
        <w:t>'@angular/core/testing</w:t>
      </w:r>
      <w:proofErr w:type="gramStart"/>
      <w:r w:rsidRPr="0044452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739EF0B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49472E8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452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444524">
        <w:rPr>
          <w:rFonts w:ascii="Consolas" w:eastAsia="Times New Roman" w:hAnsi="Consolas" w:cs="Times New Roman"/>
          <w:color w:val="9CDCFE"/>
          <w:sz w:val="21"/>
          <w:szCs w:val="21"/>
        </w:rPr>
        <w:t>AdminRoomTypeService</w:t>
      </w:r>
      <w:proofErr w:type="spellEnd"/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44452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4524">
        <w:rPr>
          <w:rFonts w:ascii="Consolas" w:eastAsia="Times New Roman" w:hAnsi="Consolas" w:cs="Times New Roman"/>
          <w:color w:val="CE9178"/>
          <w:sz w:val="21"/>
          <w:szCs w:val="21"/>
        </w:rPr>
        <w:t>'./admin-room-</w:t>
      </w:r>
      <w:proofErr w:type="spellStart"/>
      <w:r w:rsidRPr="00444524">
        <w:rPr>
          <w:rFonts w:ascii="Consolas" w:eastAsia="Times New Roman" w:hAnsi="Consolas" w:cs="Times New Roman"/>
          <w:color w:val="CE9178"/>
          <w:sz w:val="21"/>
          <w:szCs w:val="21"/>
        </w:rPr>
        <w:t>type.service</w:t>
      </w:r>
      <w:proofErr w:type="spellEnd"/>
      <w:proofErr w:type="gramStart"/>
      <w:r w:rsidRPr="0044452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E08F610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8D49E19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4524">
        <w:rPr>
          <w:rFonts w:ascii="Consolas" w:eastAsia="Times New Roman" w:hAnsi="Consolas" w:cs="Times New Roman"/>
          <w:color w:val="DCDCAA"/>
          <w:sz w:val="21"/>
          <w:szCs w:val="21"/>
        </w:rPr>
        <w:t>describe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4452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444524">
        <w:rPr>
          <w:rFonts w:ascii="Consolas" w:eastAsia="Times New Roman" w:hAnsi="Consolas" w:cs="Times New Roman"/>
          <w:color w:val="CE9178"/>
          <w:sz w:val="21"/>
          <w:szCs w:val="21"/>
        </w:rPr>
        <w:t>AdminRoomTypeService</w:t>
      </w:r>
      <w:proofErr w:type="spellEnd"/>
      <w:r w:rsidRPr="0044452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44452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FC22091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444524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4524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proofErr w:type="gramStart"/>
      <w:r w:rsidRPr="00444524">
        <w:rPr>
          <w:rFonts w:ascii="Consolas" w:eastAsia="Times New Roman" w:hAnsi="Consolas" w:cs="Times New Roman"/>
          <w:color w:val="4EC9B0"/>
          <w:sz w:val="21"/>
          <w:szCs w:val="21"/>
        </w:rPr>
        <w:t>AdminRoomTypeService</w:t>
      </w:r>
      <w:proofErr w:type="spellEnd"/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5681B57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5EDA915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444524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proofErr w:type="spellEnd"/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(() </w:t>
      </w:r>
      <w:r w:rsidRPr="0044452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97C4141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444524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44524">
        <w:rPr>
          <w:rFonts w:ascii="Consolas" w:eastAsia="Times New Roman" w:hAnsi="Consolas" w:cs="Times New Roman"/>
          <w:color w:val="DCDCAA"/>
          <w:sz w:val="21"/>
          <w:szCs w:val="21"/>
        </w:rPr>
        <w:t>configureTestingModule</w:t>
      </w:r>
      <w:proofErr w:type="spellEnd"/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({}</w:t>
      </w:r>
      <w:proofErr w:type="gramStart"/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EE01E0D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44524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444524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44524">
        <w:rPr>
          <w:rFonts w:ascii="Consolas" w:eastAsia="Times New Roman" w:hAnsi="Consolas" w:cs="Times New Roman"/>
          <w:color w:val="DCDCAA"/>
          <w:sz w:val="21"/>
          <w:szCs w:val="21"/>
        </w:rPr>
        <w:t>inject</w:t>
      </w:r>
      <w:proofErr w:type="spellEnd"/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444524">
        <w:rPr>
          <w:rFonts w:ascii="Consolas" w:eastAsia="Times New Roman" w:hAnsi="Consolas" w:cs="Times New Roman"/>
          <w:color w:val="4EC9B0"/>
          <w:sz w:val="21"/>
          <w:szCs w:val="21"/>
        </w:rPr>
        <w:t>AdminRoomTypeService</w:t>
      </w:r>
      <w:proofErr w:type="spellEnd"/>
      <w:proofErr w:type="gramStart"/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6ED9E7C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34E5B2A5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B03353C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444524">
        <w:rPr>
          <w:rFonts w:ascii="Consolas" w:eastAsia="Times New Roman" w:hAnsi="Consolas" w:cs="Times New Roman"/>
          <w:color w:val="DCDCAA"/>
          <w:sz w:val="21"/>
          <w:szCs w:val="21"/>
        </w:rPr>
        <w:t>it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44524">
        <w:rPr>
          <w:rFonts w:ascii="Consolas" w:eastAsia="Times New Roman" w:hAnsi="Consolas" w:cs="Times New Roman"/>
          <w:color w:val="CE9178"/>
          <w:sz w:val="21"/>
          <w:szCs w:val="21"/>
        </w:rPr>
        <w:t>'should be created'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44452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51E4211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44524">
        <w:rPr>
          <w:rFonts w:ascii="Consolas" w:eastAsia="Times New Roman" w:hAnsi="Consolas" w:cs="Times New Roman"/>
          <w:color w:val="DCDCAA"/>
          <w:sz w:val="21"/>
          <w:szCs w:val="21"/>
        </w:rPr>
        <w:t>expect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44524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444524">
        <w:rPr>
          <w:rFonts w:ascii="Consolas" w:eastAsia="Times New Roman" w:hAnsi="Consolas" w:cs="Times New Roman"/>
          <w:color w:val="DCDCAA"/>
          <w:sz w:val="21"/>
          <w:szCs w:val="21"/>
        </w:rPr>
        <w:t>toBeTruthy</w:t>
      </w:r>
      <w:proofErr w:type="spellEnd"/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4D98F5F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495DF977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35382EC9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BDBBBC6" w14:textId="6430D129" w:rsidR="00444524" w:rsidRDefault="00444524"/>
    <w:p w14:paraId="3FD4EDFB" w14:textId="3D8E4704" w:rsidR="00EA18C5" w:rsidRDefault="00EA18C5"/>
    <w:p w14:paraId="16472904" w14:textId="42FD39A6" w:rsidR="00EA18C5" w:rsidRDefault="00EA18C5"/>
    <w:p w14:paraId="07995BD1" w14:textId="2164117B" w:rsidR="00EA18C5" w:rsidRDefault="00EA18C5"/>
    <w:p w14:paraId="16FF6A23" w14:textId="77777777" w:rsidR="00EA18C5" w:rsidRDefault="00EA18C5"/>
    <w:p w14:paraId="6F7B5148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lastRenderedPageBreak/>
        <w:t>impor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TestBed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@angular/core/testing</w:t>
      </w:r>
      <w:proofErr w:type="gramStart"/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8EA18A3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7C00B30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AdminSpecializationService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./admin-</w:t>
      </w:r>
      <w:proofErr w:type="spellStart"/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specialization.service</w:t>
      </w:r>
      <w:proofErr w:type="spellEnd"/>
      <w:proofErr w:type="gramStart"/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D7A38CF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4E22727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describ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AdminSpecializationService</w:t>
      </w:r>
      <w:proofErr w:type="spellEnd"/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304E7B9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proofErr w:type="gramStart"/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AdminSpecializationService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E3A750F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3A9738C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(()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6C2BD6B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configureTestingModule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{}</w:t>
      </w:r>
      <w:proofErr w:type="gramStart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7E97994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inject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AdminSpecializationService</w:t>
      </w:r>
      <w:proofErr w:type="spellEnd"/>
      <w:proofErr w:type="gramStart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2E9F617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3492833C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3C15515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i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should be created'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AEA00FC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expec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toBeTruthy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E34B536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2718C783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7CAABFD5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F8FD835" w14:textId="5F977B02" w:rsidR="00EA18C5" w:rsidRDefault="00EA18C5"/>
    <w:p w14:paraId="5156E1B4" w14:textId="0D1D9866" w:rsidR="00EA18C5" w:rsidRDefault="00EA18C5"/>
    <w:p w14:paraId="32243487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TestBed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@angular/core/testing</w:t>
      </w:r>
      <w:proofErr w:type="gramStart"/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1FFF8CF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3F8E7E7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AdminTreatmentService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./admin-</w:t>
      </w:r>
      <w:proofErr w:type="spellStart"/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treatment.service</w:t>
      </w:r>
      <w:proofErr w:type="spellEnd"/>
      <w:proofErr w:type="gramStart"/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EE5666E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19757D1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describ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AdminTreatmentService</w:t>
      </w:r>
      <w:proofErr w:type="spellEnd"/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61095D7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proofErr w:type="gramStart"/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AdminTreatmentService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5511353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25F41A9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(()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B66E522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configureTestingModule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{}</w:t>
      </w:r>
      <w:proofErr w:type="gramStart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5712331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inject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AdminTreatmentService</w:t>
      </w:r>
      <w:proofErr w:type="spellEnd"/>
      <w:proofErr w:type="gramStart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05FE07A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19335B59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244338E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i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should be created'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D7AC0B3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expec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toBeTruthy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93F855F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34EC482E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6799EF2A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36C4B02" w14:textId="00D26D39" w:rsidR="00EA18C5" w:rsidRDefault="00EA18C5"/>
    <w:p w14:paraId="23B4CF9E" w14:textId="6A8DA4CF" w:rsidR="00EA18C5" w:rsidRDefault="00EA18C5"/>
    <w:p w14:paraId="56F87852" w14:textId="152CBF27" w:rsidR="00EA18C5" w:rsidRDefault="00EA18C5"/>
    <w:p w14:paraId="70ADFB14" w14:textId="5D862C25" w:rsidR="00EA18C5" w:rsidRDefault="00EA18C5"/>
    <w:p w14:paraId="7F586745" w14:textId="77777777" w:rsidR="00EA18C5" w:rsidRDefault="00EA18C5"/>
    <w:p w14:paraId="18287FE3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lastRenderedPageBreak/>
        <w:t>impor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TestBed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@angular/core/testing</w:t>
      </w:r>
      <w:proofErr w:type="gramStart"/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4BED8D7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891A4D9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HospitalBranchService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./hospital-</w:t>
      </w:r>
      <w:proofErr w:type="spellStart"/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branch.service</w:t>
      </w:r>
      <w:proofErr w:type="spellEnd"/>
      <w:proofErr w:type="gramStart"/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66DCC28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D3E04A1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describ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HospitalBranchService</w:t>
      </w:r>
      <w:proofErr w:type="spellEnd"/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F44761E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proofErr w:type="gramStart"/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HospitalBranchService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07450BC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94A3574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(()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EF19854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configureTestingModule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{}</w:t>
      </w:r>
      <w:proofErr w:type="gramStart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56DABA6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inject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HospitalBranchService</w:t>
      </w:r>
      <w:proofErr w:type="spellEnd"/>
      <w:proofErr w:type="gramStart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B5EF70B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55381EA9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4FD260A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i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should be created'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EA93602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expec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toBeTruthy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C89C58B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6C6C1EAA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0AE1504E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4C42DD0" w14:textId="751E320B" w:rsidR="00EA18C5" w:rsidRDefault="00EA18C5"/>
    <w:p w14:paraId="21CDFF2A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ComponentFixture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TestBed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@angular/core/testing</w:t>
      </w:r>
      <w:proofErr w:type="gramStart"/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6C2C2D9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8BA01CF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AdminHomeComponent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./admin-</w:t>
      </w:r>
      <w:proofErr w:type="spellStart"/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home.component</w:t>
      </w:r>
      <w:proofErr w:type="spellEnd"/>
      <w:proofErr w:type="gramStart"/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2E42929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60BBDE6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describ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AdminHomeComponent</w:t>
      </w:r>
      <w:proofErr w:type="spellEnd"/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B80D649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proofErr w:type="gramStart"/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AdminHomeComponent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8A95BB1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ComponentFixture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AdminHomeComponent</w:t>
      </w:r>
      <w:proofErr w:type="spellEnd"/>
      <w:proofErr w:type="gramStart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&gt;;</w:t>
      </w:r>
      <w:proofErr w:type="gramEnd"/>
    </w:p>
    <w:p w14:paraId="442F7430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B89350B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)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9C4DE83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configureTestingModule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14:paraId="6098F046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declarations: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 </w:t>
      </w:r>
      <w:proofErr w:type="spellStart"/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AdminHomeComponent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]</w:t>
      </w:r>
    </w:p>
    <w:p w14:paraId="66469F78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    })</w:t>
      </w:r>
    </w:p>
    <w:p w14:paraId="3E60A9F7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    .</w:t>
      </w:r>
      <w:proofErr w:type="spellStart"/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compileComponents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D654DBC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5263F971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0653D37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(()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6EA46AA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createComponent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AdminHomeComponent</w:t>
      </w:r>
      <w:proofErr w:type="spellEnd"/>
      <w:proofErr w:type="gramStart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4A5BFE1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proofErr w:type="gramStart"/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componentInstance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5BEBF3A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detectChanges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1BAFF84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5DE956EC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BB8921F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i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should create'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2CA88CD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expec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toBeTruthy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EEEFCA3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715EBCB9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5A7AF84C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9D267E3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lastRenderedPageBreak/>
        <w:t>impor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ComponentFixture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TestBed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@angular/core/testing</w:t>
      </w:r>
      <w:proofErr w:type="gramStart"/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7E84AE0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58D644B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AddAdmissionComponent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./add-</w:t>
      </w:r>
      <w:proofErr w:type="spellStart"/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admission.component</w:t>
      </w:r>
      <w:proofErr w:type="spellEnd"/>
      <w:proofErr w:type="gramStart"/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C4D60E5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F8B0E40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describ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AddAdmissionComponent</w:t>
      </w:r>
      <w:proofErr w:type="spellEnd"/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4AE9E05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proofErr w:type="gramStart"/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AddAdmissionComponent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9F0E788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ComponentFixture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AddAdmissionComponent</w:t>
      </w:r>
      <w:proofErr w:type="spellEnd"/>
      <w:proofErr w:type="gramStart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&gt;;</w:t>
      </w:r>
      <w:proofErr w:type="gramEnd"/>
    </w:p>
    <w:p w14:paraId="79EF0B58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2931EFC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)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11898AA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configureTestingModule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14:paraId="67A599E8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declarations: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 </w:t>
      </w:r>
      <w:proofErr w:type="spellStart"/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AddAdmissionComponent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]</w:t>
      </w:r>
    </w:p>
    <w:p w14:paraId="570E458D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    })</w:t>
      </w:r>
    </w:p>
    <w:p w14:paraId="598F1E1E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    .</w:t>
      </w:r>
      <w:proofErr w:type="spellStart"/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compileComponents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2835451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63468516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36C78C8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(()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36257B1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createComponent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AddAdmissionComponent</w:t>
      </w:r>
      <w:proofErr w:type="spellEnd"/>
      <w:proofErr w:type="gramStart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ECADC45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proofErr w:type="gramStart"/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componentInstance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7711B09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detectChanges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926E530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04332FC4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ABC3710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i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should create'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19937E1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expec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toBeTruthy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E018F20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2CDC970B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259B415D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272B3A7" w14:textId="50274162" w:rsidR="00EA18C5" w:rsidRDefault="00EA18C5"/>
    <w:p w14:paraId="19AD0448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ComponentFixture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TestBed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@angular/core/testing</w:t>
      </w:r>
      <w:proofErr w:type="gramStart"/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D89F0F6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FEDC6B0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ListAdmissionComponent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./list-</w:t>
      </w:r>
      <w:proofErr w:type="spellStart"/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admission.component</w:t>
      </w:r>
      <w:proofErr w:type="spellEnd"/>
      <w:proofErr w:type="gramStart"/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FEC260D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17CB1F0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describ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ListAdmissionComponent</w:t>
      </w:r>
      <w:proofErr w:type="spellEnd"/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7C32FB6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proofErr w:type="gramStart"/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ListAdmissionComponent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60A25B1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ComponentFixture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ListAdmissionComponent</w:t>
      </w:r>
      <w:proofErr w:type="spellEnd"/>
      <w:proofErr w:type="gramStart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&gt;;</w:t>
      </w:r>
      <w:proofErr w:type="gramEnd"/>
    </w:p>
    <w:p w14:paraId="5E54E991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A913996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)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05B2E7F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configureTestingModule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14:paraId="3513937B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declarations: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 </w:t>
      </w:r>
      <w:proofErr w:type="spellStart"/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ListAdmissionComponent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]</w:t>
      </w:r>
    </w:p>
    <w:p w14:paraId="4B0DAB40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    })</w:t>
      </w:r>
    </w:p>
    <w:p w14:paraId="666FA0B9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    .</w:t>
      </w:r>
      <w:proofErr w:type="spellStart"/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compileComponents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375B751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36067DA9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20F9111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(()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A3CF665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createComponent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ListAdmissionComponent</w:t>
      </w:r>
      <w:proofErr w:type="spellEnd"/>
      <w:proofErr w:type="gramStart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FC54387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proofErr w:type="gramStart"/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componentInstance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DBC6CC8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detectChanges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0A60D3A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7D561201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9FDA972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i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should create'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35A742C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expec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toBeTruthy</w:t>
      </w:r>
      <w:proofErr w:type="spellEnd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0279C32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0A9FE656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33541F40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D043A13" w14:textId="547A2A13" w:rsidR="00EA18C5" w:rsidRDefault="00EA18C5"/>
    <w:p w14:paraId="6DACFBA2" w14:textId="203E62CD" w:rsidR="006D688A" w:rsidRDefault="006D688A"/>
    <w:p w14:paraId="0F00723E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ComponentFixture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TestBed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6D688A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D688A">
        <w:rPr>
          <w:rFonts w:ascii="Consolas" w:eastAsia="Times New Roman" w:hAnsi="Consolas" w:cs="Times New Roman"/>
          <w:color w:val="CE9178"/>
          <w:sz w:val="21"/>
          <w:szCs w:val="21"/>
        </w:rPr>
        <w:t>'@angular/core/testing</w:t>
      </w:r>
      <w:proofErr w:type="gramStart"/>
      <w:r w:rsidRPr="006D688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F2B65D4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EEE3D6C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AdminDashboardComponent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6D688A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D688A">
        <w:rPr>
          <w:rFonts w:ascii="Consolas" w:eastAsia="Times New Roman" w:hAnsi="Consolas" w:cs="Times New Roman"/>
          <w:color w:val="CE9178"/>
          <w:sz w:val="21"/>
          <w:szCs w:val="21"/>
        </w:rPr>
        <w:t>'./admin-</w:t>
      </w:r>
      <w:proofErr w:type="spellStart"/>
      <w:r w:rsidRPr="006D688A">
        <w:rPr>
          <w:rFonts w:ascii="Consolas" w:eastAsia="Times New Roman" w:hAnsi="Consolas" w:cs="Times New Roman"/>
          <w:color w:val="CE9178"/>
          <w:sz w:val="21"/>
          <w:szCs w:val="21"/>
        </w:rPr>
        <w:t>dashboard.component</w:t>
      </w:r>
      <w:proofErr w:type="spellEnd"/>
      <w:proofErr w:type="gramStart"/>
      <w:r w:rsidRPr="006D688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4B7360B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3A12DB9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describ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D688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6D688A">
        <w:rPr>
          <w:rFonts w:ascii="Consolas" w:eastAsia="Times New Roman" w:hAnsi="Consolas" w:cs="Times New Roman"/>
          <w:color w:val="CE9178"/>
          <w:sz w:val="21"/>
          <w:szCs w:val="21"/>
        </w:rPr>
        <w:t>AdminDashboardComponent</w:t>
      </w:r>
      <w:proofErr w:type="spellEnd"/>
      <w:r w:rsidRPr="006D688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963D112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proofErr w:type="gramStart"/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AdminDashboardComponent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5588897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ComponentFixture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AdminDashboardComponent</w:t>
      </w:r>
      <w:proofErr w:type="spellEnd"/>
      <w:proofErr w:type="gramStart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&gt;;</w:t>
      </w:r>
      <w:proofErr w:type="gramEnd"/>
    </w:p>
    <w:p w14:paraId="007CD5A9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01D6ED7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) 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431FBA9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D688A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configureTestingModule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14:paraId="5C904142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declarations: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 </w:t>
      </w:r>
      <w:proofErr w:type="spellStart"/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AdminDashboardComponent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]</w:t>
      </w:r>
    </w:p>
    <w:p w14:paraId="25246A07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    })</w:t>
      </w:r>
    </w:p>
    <w:p w14:paraId="01045B59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    .</w:t>
      </w:r>
      <w:proofErr w:type="spellStart"/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compileComponents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F311FC7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3A9CE2D8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FB75DBC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(() 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893CE9D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createComponent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AdminDashboardComponent</w:t>
      </w:r>
      <w:proofErr w:type="spellEnd"/>
      <w:proofErr w:type="gramStart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96A244B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proofErr w:type="gramStart"/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componentInstance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7FF2120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detectChanges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1A66DDD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48D19BB0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C4E9810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i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D688A">
        <w:rPr>
          <w:rFonts w:ascii="Consolas" w:eastAsia="Times New Roman" w:hAnsi="Consolas" w:cs="Times New Roman"/>
          <w:color w:val="CE9178"/>
          <w:sz w:val="21"/>
          <w:szCs w:val="21"/>
        </w:rPr>
        <w:t>'should create'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E2C7195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expec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toBeTruthy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A0E3DD0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3F6648DA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5205A970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4610A26" w14:textId="3E420A26" w:rsidR="006D688A" w:rsidRDefault="006D688A"/>
    <w:p w14:paraId="068C3331" w14:textId="4B949B0B" w:rsidR="006D688A" w:rsidRDefault="006D688A"/>
    <w:p w14:paraId="1F0CD056" w14:textId="49A136D4" w:rsidR="006D688A" w:rsidRDefault="006D688A"/>
    <w:p w14:paraId="48C136B6" w14:textId="375CB9D6" w:rsidR="006D688A" w:rsidRDefault="006D688A"/>
    <w:p w14:paraId="7B5218C9" w14:textId="178DD341" w:rsidR="006D688A" w:rsidRDefault="006D688A"/>
    <w:p w14:paraId="36EE1E62" w14:textId="68107129" w:rsidR="006D688A" w:rsidRDefault="006D688A"/>
    <w:p w14:paraId="3BD27E02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ComponentFixture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TestBed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6D688A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D688A">
        <w:rPr>
          <w:rFonts w:ascii="Consolas" w:eastAsia="Times New Roman" w:hAnsi="Consolas" w:cs="Times New Roman"/>
          <w:color w:val="CE9178"/>
          <w:sz w:val="21"/>
          <w:szCs w:val="21"/>
        </w:rPr>
        <w:t>'@angular/core/testing</w:t>
      </w:r>
      <w:proofErr w:type="gramStart"/>
      <w:r w:rsidRPr="006D688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538E407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2909717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AddDoctorComponent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6D688A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D688A">
        <w:rPr>
          <w:rFonts w:ascii="Consolas" w:eastAsia="Times New Roman" w:hAnsi="Consolas" w:cs="Times New Roman"/>
          <w:color w:val="CE9178"/>
          <w:sz w:val="21"/>
          <w:szCs w:val="21"/>
        </w:rPr>
        <w:t>'./add-</w:t>
      </w:r>
      <w:proofErr w:type="spellStart"/>
      <w:r w:rsidRPr="006D688A">
        <w:rPr>
          <w:rFonts w:ascii="Consolas" w:eastAsia="Times New Roman" w:hAnsi="Consolas" w:cs="Times New Roman"/>
          <w:color w:val="CE9178"/>
          <w:sz w:val="21"/>
          <w:szCs w:val="21"/>
        </w:rPr>
        <w:t>doctor.component</w:t>
      </w:r>
      <w:proofErr w:type="spellEnd"/>
      <w:proofErr w:type="gramStart"/>
      <w:r w:rsidRPr="006D688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0013030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8A26B52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describ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D688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6D688A">
        <w:rPr>
          <w:rFonts w:ascii="Consolas" w:eastAsia="Times New Roman" w:hAnsi="Consolas" w:cs="Times New Roman"/>
          <w:color w:val="CE9178"/>
          <w:sz w:val="21"/>
          <w:szCs w:val="21"/>
        </w:rPr>
        <w:t>AddDoctorComponent</w:t>
      </w:r>
      <w:proofErr w:type="spellEnd"/>
      <w:r w:rsidRPr="006D688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9FBE003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proofErr w:type="gramStart"/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AddDoctorComponent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ECDA7E9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ComponentFixture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AddDoctorComponent</w:t>
      </w:r>
      <w:proofErr w:type="spellEnd"/>
      <w:proofErr w:type="gramStart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&gt;;</w:t>
      </w:r>
      <w:proofErr w:type="gramEnd"/>
    </w:p>
    <w:p w14:paraId="22AF60CD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D215311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) 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27C8EAA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D688A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configureTestingModule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14:paraId="3F79E148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declarations: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 </w:t>
      </w:r>
      <w:proofErr w:type="spellStart"/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AddDoctorComponent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]</w:t>
      </w:r>
    </w:p>
    <w:p w14:paraId="41C4529C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    })</w:t>
      </w:r>
    </w:p>
    <w:p w14:paraId="23A20124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    .</w:t>
      </w:r>
      <w:proofErr w:type="spellStart"/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compileComponents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9128D16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77BB31A5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36C9108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(() 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704D71E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createComponent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AddDoctorComponent</w:t>
      </w:r>
      <w:proofErr w:type="spellEnd"/>
      <w:proofErr w:type="gramStart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FBD735C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proofErr w:type="gramStart"/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componentInstance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1FF8BFA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detectChanges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3A9E3E4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37987526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ED30C0B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i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D688A">
        <w:rPr>
          <w:rFonts w:ascii="Consolas" w:eastAsia="Times New Roman" w:hAnsi="Consolas" w:cs="Times New Roman"/>
          <w:color w:val="CE9178"/>
          <w:sz w:val="21"/>
          <w:szCs w:val="21"/>
        </w:rPr>
        <w:t>'should create'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181E8A6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expec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toBeTruthy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FC6FC73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6FCFA0F0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0B5E1D3D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9D230BF" w14:textId="34945EFD" w:rsidR="006D688A" w:rsidRDefault="006D688A"/>
    <w:p w14:paraId="3CF192F4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ComponentFixture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TestBed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6D688A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D688A">
        <w:rPr>
          <w:rFonts w:ascii="Consolas" w:eastAsia="Times New Roman" w:hAnsi="Consolas" w:cs="Times New Roman"/>
          <w:color w:val="CE9178"/>
          <w:sz w:val="21"/>
          <w:szCs w:val="21"/>
        </w:rPr>
        <w:t>'@angular/core/testing</w:t>
      </w:r>
      <w:proofErr w:type="gramStart"/>
      <w:r w:rsidRPr="006D688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A9F7442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23BC4BE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EditDoctorComponent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6D688A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D688A">
        <w:rPr>
          <w:rFonts w:ascii="Consolas" w:eastAsia="Times New Roman" w:hAnsi="Consolas" w:cs="Times New Roman"/>
          <w:color w:val="CE9178"/>
          <w:sz w:val="21"/>
          <w:szCs w:val="21"/>
        </w:rPr>
        <w:t>'./edit-</w:t>
      </w:r>
      <w:proofErr w:type="spellStart"/>
      <w:r w:rsidRPr="006D688A">
        <w:rPr>
          <w:rFonts w:ascii="Consolas" w:eastAsia="Times New Roman" w:hAnsi="Consolas" w:cs="Times New Roman"/>
          <w:color w:val="CE9178"/>
          <w:sz w:val="21"/>
          <w:szCs w:val="21"/>
        </w:rPr>
        <w:t>doctor.component</w:t>
      </w:r>
      <w:proofErr w:type="spellEnd"/>
      <w:proofErr w:type="gramStart"/>
      <w:r w:rsidRPr="006D688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9F792C6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9C6A98C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describ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D688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6D688A">
        <w:rPr>
          <w:rFonts w:ascii="Consolas" w:eastAsia="Times New Roman" w:hAnsi="Consolas" w:cs="Times New Roman"/>
          <w:color w:val="CE9178"/>
          <w:sz w:val="21"/>
          <w:szCs w:val="21"/>
        </w:rPr>
        <w:t>EditDoctorComponent</w:t>
      </w:r>
      <w:proofErr w:type="spellEnd"/>
      <w:r w:rsidRPr="006D688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5631DD3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proofErr w:type="gramStart"/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EditDoctorComponent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67C09D0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ComponentFixture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EditDoctorComponent</w:t>
      </w:r>
      <w:proofErr w:type="spellEnd"/>
      <w:proofErr w:type="gramStart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&gt;;</w:t>
      </w:r>
      <w:proofErr w:type="gramEnd"/>
    </w:p>
    <w:p w14:paraId="5F912217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DD5A8AA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) 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8B47991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D688A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configureTestingModule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14:paraId="6EA89A85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declarations: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 </w:t>
      </w:r>
      <w:proofErr w:type="spellStart"/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EditDoctorComponent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]</w:t>
      </w:r>
    </w:p>
    <w:p w14:paraId="553CE144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    })</w:t>
      </w:r>
    </w:p>
    <w:p w14:paraId="1B9ADEC6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    .</w:t>
      </w:r>
      <w:proofErr w:type="spellStart"/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compileComponents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F610914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68A6121D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611D82C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(() 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59EF091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createComponent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EditDoctorComponent</w:t>
      </w:r>
      <w:proofErr w:type="spellEnd"/>
      <w:proofErr w:type="gramStart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D7FC9B0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proofErr w:type="gramStart"/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componentInstance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A6924B4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detectChanges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EB1D6F8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1790D02C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98EE6ED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i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D688A">
        <w:rPr>
          <w:rFonts w:ascii="Consolas" w:eastAsia="Times New Roman" w:hAnsi="Consolas" w:cs="Times New Roman"/>
          <w:color w:val="CE9178"/>
          <w:sz w:val="21"/>
          <w:szCs w:val="21"/>
        </w:rPr>
        <w:t>'should create'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A3DDBC0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expec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toBeTruthy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22443CB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2449A3EE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3822AB7E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B0CE1BC" w14:textId="2519C5EF" w:rsidR="006D688A" w:rsidRDefault="006D688A"/>
    <w:p w14:paraId="68CB2E66" w14:textId="55BFF152" w:rsidR="006D688A" w:rsidRDefault="006D688A"/>
    <w:p w14:paraId="40DADB0B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ComponentFixture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TestBed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6D688A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D688A">
        <w:rPr>
          <w:rFonts w:ascii="Consolas" w:eastAsia="Times New Roman" w:hAnsi="Consolas" w:cs="Times New Roman"/>
          <w:color w:val="CE9178"/>
          <w:sz w:val="21"/>
          <w:szCs w:val="21"/>
        </w:rPr>
        <w:t>'@angular/core/testing</w:t>
      </w:r>
      <w:proofErr w:type="gramStart"/>
      <w:r w:rsidRPr="006D688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7121DBF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D0BFFAD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ListDoctorComponent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6D688A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D688A">
        <w:rPr>
          <w:rFonts w:ascii="Consolas" w:eastAsia="Times New Roman" w:hAnsi="Consolas" w:cs="Times New Roman"/>
          <w:color w:val="CE9178"/>
          <w:sz w:val="21"/>
          <w:szCs w:val="21"/>
        </w:rPr>
        <w:t>'./list-</w:t>
      </w:r>
      <w:proofErr w:type="spellStart"/>
      <w:r w:rsidRPr="006D688A">
        <w:rPr>
          <w:rFonts w:ascii="Consolas" w:eastAsia="Times New Roman" w:hAnsi="Consolas" w:cs="Times New Roman"/>
          <w:color w:val="CE9178"/>
          <w:sz w:val="21"/>
          <w:szCs w:val="21"/>
        </w:rPr>
        <w:t>doctor.component</w:t>
      </w:r>
      <w:proofErr w:type="spellEnd"/>
      <w:proofErr w:type="gramStart"/>
      <w:r w:rsidRPr="006D688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05C8123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7D30E22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describ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D688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6D688A">
        <w:rPr>
          <w:rFonts w:ascii="Consolas" w:eastAsia="Times New Roman" w:hAnsi="Consolas" w:cs="Times New Roman"/>
          <w:color w:val="CE9178"/>
          <w:sz w:val="21"/>
          <w:szCs w:val="21"/>
        </w:rPr>
        <w:t>ListDoctorComponent</w:t>
      </w:r>
      <w:proofErr w:type="spellEnd"/>
      <w:r w:rsidRPr="006D688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6D1EFD7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proofErr w:type="gramStart"/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ListDoctorComponent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EEADB80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ComponentFixture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ListDoctorComponent</w:t>
      </w:r>
      <w:proofErr w:type="spellEnd"/>
      <w:proofErr w:type="gramStart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&gt;;</w:t>
      </w:r>
      <w:proofErr w:type="gramEnd"/>
    </w:p>
    <w:p w14:paraId="12F3B9E2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B2EDAA9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) 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F874AC7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D688A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configureTestingModule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14:paraId="444C95C6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declarations: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 </w:t>
      </w:r>
      <w:proofErr w:type="spellStart"/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ListDoctorComponent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]</w:t>
      </w:r>
    </w:p>
    <w:p w14:paraId="491AB2D5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    })</w:t>
      </w:r>
    </w:p>
    <w:p w14:paraId="204B706B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    .</w:t>
      </w:r>
      <w:proofErr w:type="spellStart"/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compileComponents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92486F3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5959D618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6772AF0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(() 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4B71953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createComponent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ListDoctorComponent</w:t>
      </w:r>
      <w:proofErr w:type="spellEnd"/>
      <w:proofErr w:type="gramStart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F533A59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proofErr w:type="gramStart"/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componentInstance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6F26730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detectChanges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C6D63D9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5B9C3347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2681485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i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D688A">
        <w:rPr>
          <w:rFonts w:ascii="Consolas" w:eastAsia="Times New Roman" w:hAnsi="Consolas" w:cs="Times New Roman"/>
          <w:color w:val="CE9178"/>
          <w:sz w:val="21"/>
          <w:szCs w:val="21"/>
        </w:rPr>
        <w:t>'should create'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DE7F11B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expec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toBeTruthy</w:t>
      </w:r>
      <w:proofErr w:type="spellEnd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6197AE5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1A8C4DC1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138F9F30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F99B0B4" w14:textId="5E241C90" w:rsidR="006D688A" w:rsidRDefault="006D688A"/>
    <w:p w14:paraId="2A68AC96" w14:textId="0CB1BC07" w:rsidR="00E02C9E" w:rsidRDefault="00E02C9E"/>
    <w:p w14:paraId="476E9F34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E02C9E">
        <w:rPr>
          <w:rFonts w:ascii="Consolas" w:eastAsia="Times New Roman" w:hAnsi="Consolas" w:cs="Times New Roman"/>
          <w:color w:val="9CDCFE"/>
          <w:sz w:val="21"/>
          <w:szCs w:val="21"/>
        </w:rPr>
        <w:t>ComponentFixture</w:t>
      </w:r>
      <w:proofErr w:type="spellEnd"/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E02C9E">
        <w:rPr>
          <w:rFonts w:ascii="Consolas" w:eastAsia="Times New Roman" w:hAnsi="Consolas" w:cs="Times New Roman"/>
          <w:color w:val="9CDCFE"/>
          <w:sz w:val="21"/>
          <w:szCs w:val="21"/>
        </w:rPr>
        <w:t>TestBed</w:t>
      </w:r>
      <w:proofErr w:type="spellEnd"/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02C9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02C9E">
        <w:rPr>
          <w:rFonts w:ascii="Consolas" w:eastAsia="Times New Roman" w:hAnsi="Consolas" w:cs="Times New Roman"/>
          <w:color w:val="CE9178"/>
          <w:sz w:val="21"/>
          <w:szCs w:val="21"/>
        </w:rPr>
        <w:t>'@angular/core/testing</w:t>
      </w:r>
      <w:proofErr w:type="gramStart"/>
      <w:r w:rsidRPr="00E02C9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9DE61A8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3556D14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E02C9E">
        <w:rPr>
          <w:rFonts w:ascii="Consolas" w:eastAsia="Times New Roman" w:hAnsi="Consolas" w:cs="Times New Roman"/>
          <w:color w:val="9CDCFE"/>
          <w:sz w:val="21"/>
          <w:szCs w:val="21"/>
        </w:rPr>
        <w:t>AddPatientComponent</w:t>
      </w:r>
      <w:proofErr w:type="spellEnd"/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02C9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02C9E">
        <w:rPr>
          <w:rFonts w:ascii="Consolas" w:eastAsia="Times New Roman" w:hAnsi="Consolas" w:cs="Times New Roman"/>
          <w:color w:val="CE9178"/>
          <w:sz w:val="21"/>
          <w:szCs w:val="21"/>
        </w:rPr>
        <w:t>'./add-</w:t>
      </w:r>
      <w:proofErr w:type="spellStart"/>
      <w:r w:rsidRPr="00E02C9E">
        <w:rPr>
          <w:rFonts w:ascii="Consolas" w:eastAsia="Times New Roman" w:hAnsi="Consolas" w:cs="Times New Roman"/>
          <w:color w:val="CE9178"/>
          <w:sz w:val="21"/>
          <w:szCs w:val="21"/>
        </w:rPr>
        <w:t>patient.component</w:t>
      </w:r>
      <w:proofErr w:type="spellEnd"/>
      <w:proofErr w:type="gramStart"/>
      <w:r w:rsidRPr="00E02C9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F468CA1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08DD9B3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CDCAA"/>
          <w:sz w:val="21"/>
          <w:szCs w:val="21"/>
        </w:rPr>
        <w:t>describe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02C9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02C9E">
        <w:rPr>
          <w:rFonts w:ascii="Consolas" w:eastAsia="Times New Roman" w:hAnsi="Consolas" w:cs="Times New Roman"/>
          <w:color w:val="CE9178"/>
          <w:sz w:val="21"/>
          <w:szCs w:val="21"/>
        </w:rPr>
        <w:t>AddPatientComponent</w:t>
      </w:r>
      <w:proofErr w:type="spellEnd"/>
      <w:r w:rsidRPr="00E02C9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E02C9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CE5805E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02C9E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02C9E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proofErr w:type="gramStart"/>
      <w:r w:rsidRPr="00E02C9E">
        <w:rPr>
          <w:rFonts w:ascii="Consolas" w:eastAsia="Times New Roman" w:hAnsi="Consolas" w:cs="Times New Roman"/>
          <w:color w:val="4EC9B0"/>
          <w:sz w:val="21"/>
          <w:szCs w:val="21"/>
        </w:rPr>
        <w:t>AddPatientComponent</w:t>
      </w:r>
      <w:proofErr w:type="spellEnd"/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B7A75E9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02C9E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02C9E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E02C9E">
        <w:rPr>
          <w:rFonts w:ascii="Consolas" w:eastAsia="Times New Roman" w:hAnsi="Consolas" w:cs="Times New Roman"/>
          <w:color w:val="4EC9B0"/>
          <w:sz w:val="21"/>
          <w:szCs w:val="21"/>
        </w:rPr>
        <w:t>ComponentFixture</w:t>
      </w:r>
      <w:proofErr w:type="spellEnd"/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E02C9E">
        <w:rPr>
          <w:rFonts w:ascii="Consolas" w:eastAsia="Times New Roman" w:hAnsi="Consolas" w:cs="Times New Roman"/>
          <w:color w:val="4EC9B0"/>
          <w:sz w:val="21"/>
          <w:szCs w:val="21"/>
        </w:rPr>
        <w:t>AddPatientComponent</w:t>
      </w:r>
      <w:proofErr w:type="spellEnd"/>
      <w:proofErr w:type="gramStart"/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&gt;;</w:t>
      </w:r>
      <w:proofErr w:type="gramEnd"/>
    </w:p>
    <w:p w14:paraId="440A245E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421F0E1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E02C9E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proofErr w:type="spellEnd"/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02C9E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) </w:t>
      </w:r>
      <w:r w:rsidRPr="00E02C9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522D390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02C9E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02C9E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02C9E">
        <w:rPr>
          <w:rFonts w:ascii="Consolas" w:eastAsia="Times New Roman" w:hAnsi="Consolas" w:cs="Times New Roman"/>
          <w:color w:val="DCDCAA"/>
          <w:sz w:val="21"/>
          <w:szCs w:val="21"/>
        </w:rPr>
        <w:t>configureTestingModule</w:t>
      </w:r>
      <w:proofErr w:type="spellEnd"/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14:paraId="141AFD67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02C9E">
        <w:rPr>
          <w:rFonts w:ascii="Consolas" w:eastAsia="Times New Roman" w:hAnsi="Consolas" w:cs="Times New Roman"/>
          <w:color w:val="9CDCFE"/>
          <w:sz w:val="21"/>
          <w:szCs w:val="21"/>
        </w:rPr>
        <w:t>declarations: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 </w:t>
      </w:r>
      <w:proofErr w:type="spellStart"/>
      <w:r w:rsidRPr="00E02C9E">
        <w:rPr>
          <w:rFonts w:ascii="Consolas" w:eastAsia="Times New Roman" w:hAnsi="Consolas" w:cs="Times New Roman"/>
          <w:color w:val="4EC9B0"/>
          <w:sz w:val="21"/>
          <w:szCs w:val="21"/>
        </w:rPr>
        <w:t>AddPatientComponent</w:t>
      </w:r>
      <w:proofErr w:type="spellEnd"/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]</w:t>
      </w:r>
    </w:p>
    <w:p w14:paraId="6A7813D5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    })</w:t>
      </w:r>
    </w:p>
    <w:p w14:paraId="1B9DD428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    .</w:t>
      </w:r>
      <w:proofErr w:type="spellStart"/>
      <w:r w:rsidRPr="00E02C9E">
        <w:rPr>
          <w:rFonts w:ascii="Consolas" w:eastAsia="Times New Roman" w:hAnsi="Consolas" w:cs="Times New Roman"/>
          <w:color w:val="DCDCAA"/>
          <w:sz w:val="21"/>
          <w:szCs w:val="21"/>
        </w:rPr>
        <w:t>compileComponents</w:t>
      </w:r>
      <w:proofErr w:type="spellEnd"/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0E0CD17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1B289492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ED854C4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E02C9E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proofErr w:type="spellEnd"/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(() </w:t>
      </w:r>
      <w:r w:rsidRPr="00E02C9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C38D817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02C9E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E02C9E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02C9E">
        <w:rPr>
          <w:rFonts w:ascii="Consolas" w:eastAsia="Times New Roman" w:hAnsi="Consolas" w:cs="Times New Roman"/>
          <w:color w:val="DCDCAA"/>
          <w:sz w:val="21"/>
          <w:szCs w:val="21"/>
        </w:rPr>
        <w:t>createComponent</w:t>
      </w:r>
      <w:proofErr w:type="spellEnd"/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02C9E">
        <w:rPr>
          <w:rFonts w:ascii="Consolas" w:eastAsia="Times New Roman" w:hAnsi="Consolas" w:cs="Times New Roman"/>
          <w:color w:val="4EC9B0"/>
          <w:sz w:val="21"/>
          <w:szCs w:val="21"/>
        </w:rPr>
        <w:t>AddPatientComponent</w:t>
      </w:r>
      <w:proofErr w:type="spellEnd"/>
      <w:proofErr w:type="gramStart"/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BC6D1FB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02C9E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E02C9E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proofErr w:type="gramStart"/>
      <w:r w:rsidRPr="00E02C9E">
        <w:rPr>
          <w:rFonts w:ascii="Consolas" w:eastAsia="Times New Roman" w:hAnsi="Consolas" w:cs="Times New Roman"/>
          <w:color w:val="9CDCFE"/>
          <w:sz w:val="21"/>
          <w:szCs w:val="21"/>
        </w:rPr>
        <w:t>componentInstance</w:t>
      </w:r>
      <w:proofErr w:type="spellEnd"/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5726C0A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E02C9E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02C9E">
        <w:rPr>
          <w:rFonts w:ascii="Consolas" w:eastAsia="Times New Roman" w:hAnsi="Consolas" w:cs="Times New Roman"/>
          <w:color w:val="DCDCAA"/>
          <w:sz w:val="21"/>
          <w:szCs w:val="21"/>
        </w:rPr>
        <w:t>detectChanges</w:t>
      </w:r>
      <w:proofErr w:type="spellEnd"/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1A79E04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3665C5E3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9656569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02C9E">
        <w:rPr>
          <w:rFonts w:ascii="Consolas" w:eastAsia="Times New Roman" w:hAnsi="Consolas" w:cs="Times New Roman"/>
          <w:color w:val="DCDCAA"/>
          <w:sz w:val="21"/>
          <w:szCs w:val="21"/>
        </w:rPr>
        <w:t>it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02C9E">
        <w:rPr>
          <w:rFonts w:ascii="Consolas" w:eastAsia="Times New Roman" w:hAnsi="Consolas" w:cs="Times New Roman"/>
          <w:color w:val="CE9178"/>
          <w:sz w:val="21"/>
          <w:szCs w:val="21"/>
        </w:rPr>
        <w:t>'should create'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E02C9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1F06614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02C9E">
        <w:rPr>
          <w:rFonts w:ascii="Consolas" w:eastAsia="Times New Roman" w:hAnsi="Consolas" w:cs="Times New Roman"/>
          <w:color w:val="DCDCAA"/>
          <w:sz w:val="21"/>
          <w:szCs w:val="21"/>
        </w:rPr>
        <w:t>expect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02C9E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E02C9E">
        <w:rPr>
          <w:rFonts w:ascii="Consolas" w:eastAsia="Times New Roman" w:hAnsi="Consolas" w:cs="Times New Roman"/>
          <w:color w:val="DCDCAA"/>
          <w:sz w:val="21"/>
          <w:szCs w:val="21"/>
        </w:rPr>
        <w:t>toBeTruthy</w:t>
      </w:r>
      <w:proofErr w:type="spellEnd"/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E88EDB3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2613BD1A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5E4A5673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987219A" w14:textId="64E368F8" w:rsidR="00E02C9E" w:rsidRDefault="00E02C9E"/>
    <w:p w14:paraId="533952EA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E02C9E">
        <w:rPr>
          <w:rFonts w:ascii="Consolas" w:eastAsia="Times New Roman" w:hAnsi="Consolas" w:cs="Times New Roman"/>
          <w:color w:val="9CDCFE"/>
          <w:sz w:val="21"/>
          <w:szCs w:val="21"/>
        </w:rPr>
        <w:t>ComponentFixture</w:t>
      </w:r>
      <w:proofErr w:type="spellEnd"/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E02C9E">
        <w:rPr>
          <w:rFonts w:ascii="Consolas" w:eastAsia="Times New Roman" w:hAnsi="Consolas" w:cs="Times New Roman"/>
          <w:color w:val="9CDCFE"/>
          <w:sz w:val="21"/>
          <w:szCs w:val="21"/>
        </w:rPr>
        <w:t>TestBed</w:t>
      </w:r>
      <w:proofErr w:type="spellEnd"/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02C9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02C9E">
        <w:rPr>
          <w:rFonts w:ascii="Consolas" w:eastAsia="Times New Roman" w:hAnsi="Consolas" w:cs="Times New Roman"/>
          <w:color w:val="CE9178"/>
          <w:sz w:val="21"/>
          <w:szCs w:val="21"/>
        </w:rPr>
        <w:t>'@angular/core/testing</w:t>
      </w:r>
      <w:proofErr w:type="gramStart"/>
      <w:r w:rsidRPr="00E02C9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92EC5B4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2637D67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E02C9E">
        <w:rPr>
          <w:rFonts w:ascii="Consolas" w:eastAsia="Times New Roman" w:hAnsi="Consolas" w:cs="Times New Roman"/>
          <w:color w:val="9CDCFE"/>
          <w:sz w:val="21"/>
          <w:szCs w:val="21"/>
        </w:rPr>
        <w:t>ListPatientComponent</w:t>
      </w:r>
      <w:proofErr w:type="spellEnd"/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02C9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02C9E">
        <w:rPr>
          <w:rFonts w:ascii="Consolas" w:eastAsia="Times New Roman" w:hAnsi="Consolas" w:cs="Times New Roman"/>
          <w:color w:val="CE9178"/>
          <w:sz w:val="21"/>
          <w:szCs w:val="21"/>
        </w:rPr>
        <w:t>'./list-</w:t>
      </w:r>
      <w:proofErr w:type="spellStart"/>
      <w:r w:rsidRPr="00E02C9E">
        <w:rPr>
          <w:rFonts w:ascii="Consolas" w:eastAsia="Times New Roman" w:hAnsi="Consolas" w:cs="Times New Roman"/>
          <w:color w:val="CE9178"/>
          <w:sz w:val="21"/>
          <w:szCs w:val="21"/>
        </w:rPr>
        <w:t>patient.component</w:t>
      </w:r>
      <w:proofErr w:type="spellEnd"/>
      <w:proofErr w:type="gramStart"/>
      <w:r w:rsidRPr="00E02C9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DCED1A6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24DC99D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CDCAA"/>
          <w:sz w:val="21"/>
          <w:szCs w:val="21"/>
        </w:rPr>
        <w:t>describe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02C9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02C9E">
        <w:rPr>
          <w:rFonts w:ascii="Consolas" w:eastAsia="Times New Roman" w:hAnsi="Consolas" w:cs="Times New Roman"/>
          <w:color w:val="CE9178"/>
          <w:sz w:val="21"/>
          <w:szCs w:val="21"/>
        </w:rPr>
        <w:t>ListPatientComponent</w:t>
      </w:r>
      <w:proofErr w:type="spellEnd"/>
      <w:r w:rsidRPr="00E02C9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E02C9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D3C4CB2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02C9E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02C9E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proofErr w:type="gramStart"/>
      <w:r w:rsidRPr="00E02C9E">
        <w:rPr>
          <w:rFonts w:ascii="Consolas" w:eastAsia="Times New Roman" w:hAnsi="Consolas" w:cs="Times New Roman"/>
          <w:color w:val="4EC9B0"/>
          <w:sz w:val="21"/>
          <w:szCs w:val="21"/>
        </w:rPr>
        <w:t>ListPatientComponent</w:t>
      </w:r>
      <w:proofErr w:type="spellEnd"/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D573F80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02C9E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02C9E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E02C9E">
        <w:rPr>
          <w:rFonts w:ascii="Consolas" w:eastAsia="Times New Roman" w:hAnsi="Consolas" w:cs="Times New Roman"/>
          <w:color w:val="4EC9B0"/>
          <w:sz w:val="21"/>
          <w:szCs w:val="21"/>
        </w:rPr>
        <w:t>ComponentFixture</w:t>
      </w:r>
      <w:proofErr w:type="spellEnd"/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E02C9E">
        <w:rPr>
          <w:rFonts w:ascii="Consolas" w:eastAsia="Times New Roman" w:hAnsi="Consolas" w:cs="Times New Roman"/>
          <w:color w:val="4EC9B0"/>
          <w:sz w:val="21"/>
          <w:szCs w:val="21"/>
        </w:rPr>
        <w:t>ListPatientComponent</w:t>
      </w:r>
      <w:proofErr w:type="spellEnd"/>
      <w:proofErr w:type="gramStart"/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&gt;;</w:t>
      </w:r>
      <w:proofErr w:type="gramEnd"/>
    </w:p>
    <w:p w14:paraId="572BEEA3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B6EB496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E02C9E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proofErr w:type="spellEnd"/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02C9E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) </w:t>
      </w:r>
      <w:r w:rsidRPr="00E02C9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112C25E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02C9E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02C9E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02C9E">
        <w:rPr>
          <w:rFonts w:ascii="Consolas" w:eastAsia="Times New Roman" w:hAnsi="Consolas" w:cs="Times New Roman"/>
          <w:color w:val="DCDCAA"/>
          <w:sz w:val="21"/>
          <w:szCs w:val="21"/>
        </w:rPr>
        <w:t>configureTestingModule</w:t>
      </w:r>
      <w:proofErr w:type="spellEnd"/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14:paraId="77B79538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02C9E">
        <w:rPr>
          <w:rFonts w:ascii="Consolas" w:eastAsia="Times New Roman" w:hAnsi="Consolas" w:cs="Times New Roman"/>
          <w:color w:val="9CDCFE"/>
          <w:sz w:val="21"/>
          <w:szCs w:val="21"/>
        </w:rPr>
        <w:t>declarations: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 </w:t>
      </w:r>
      <w:proofErr w:type="spellStart"/>
      <w:r w:rsidRPr="00E02C9E">
        <w:rPr>
          <w:rFonts w:ascii="Consolas" w:eastAsia="Times New Roman" w:hAnsi="Consolas" w:cs="Times New Roman"/>
          <w:color w:val="4EC9B0"/>
          <w:sz w:val="21"/>
          <w:szCs w:val="21"/>
        </w:rPr>
        <w:t>ListPatientComponent</w:t>
      </w:r>
      <w:proofErr w:type="spellEnd"/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]</w:t>
      </w:r>
    </w:p>
    <w:p w14:paraId="58E475F6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    })</w:t>
      </w:r>
    </w:p>
    <w:p w14:paraId="4F8E3881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    .</w:t>
      </w:r>
      <w:proofErr w:type="spellStart"/>
      <w:r w:rsidRPr="00E02C9E">
        <w:rPr>
          <w:rFonts w:ascii="Consolas" w:eastAsia="Times New Roman" w:hAnsi="Consolas" w:cs="Times New Roman"/>
          <w:color w:val="DCDCAA"/>
          <w:sz w:val="21"/>
          <w:szCs w:val="21"/>
        </w:rPr>
        <w:t>compileComponents</w:t>
      </w:r>
      <w:proofErr w:type="spellEnd"/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E1A9A69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7DA2770C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CBDFD72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E02C9E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proofErr w:type="spellEnd"/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(() </w:t>
      </w:r>
      <w:r w:rsidRPr="00E02C9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FB0E271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02C9E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E02C9E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02C9E">
        <w:rPr>
          <w:rFonts w:ascii="Consolas" w:eastAsia="Times New Roman" w:hAnsi="Consolas" w:cs="Times New Roman"/>
          <w:color w:val="DCDCAA"/>
          <w:sz w:val="21"/>
          <w:szCs w:val="21"/>
        </w:rPr>
        <w:t>createComponent</w:t>
      </w:r>
      <w:proofErr w:type="spellEnd"/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02C9E">
        <w:rPr>
          <w:rFonts w:ascii="Consolas" w:eastAsia="Times New Roman" w:hAnsi="Consolas" w:cs="Times New Roman"/>
          <w:color w:val="4EC9B0"/>
          <w:sz w:val="21"/>
          <w:szCs w:val="21"/>
        </w:rPr>
        <w:t>ListPatientComponent</w:t>
      </w:r>
      <w:proofErr w:type="spellEnd"/>
      <w:proofErr w:type="gramStart"/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FEBF5B2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02C9E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E02C9E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proofErr w:type="gramStart"/>
      <w:r w:rsidRPr="00E02C9E">
        <w:rPr>
          <w:rFonts w:ascii="Consolas" w:eastAsia="Times New Roman" w:hAnsi="Consolas" w:cs="Times New Roman"/>
          <w:color w:val="9CDCFE"/>
          <w:sz w:val="21"/>
          <w:szCs w:val="21"/>
        </w:rPr>
        <w:t>componentInstance</w:t>
      </w:r>
      <w:proofErr w:type="spellEnd"/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A3D9630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E02C9E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02C9E">
        <w:rPr>
          <w:rFonts w:ascii="Consolas" w:eastAsia="Times New Roman" w:hAnsi="Consolas" w:cs="Times New Roman"/>
          <w:color w:val="DCDCAA"/>
          <w:sz w:val="21"/>
          <w:szCs w:val="21"/>
        </w:rPr>
        <w:t>detectChanges</w:t>
      </w:r>
      <w:proofErr w:type="spellEnd"/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7B79831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295640BB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CFE10DC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02C9E">
        <w:rPr>
          <w:rFonts w:ascii="Consolas" w:eastAsia="Times New Roman" w:hAnsi="Consolas" w:cs="Times New Roman"/>
          <w:color w:val="DCDCAA"/>
          <w:sz w:val="21"/>
          <w:szCs w:val="21"/>
        </w:rPr>
        <w:t>it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02C9E">
        <w:rPr>
          <w:rFonts w:ascii="Consolas" w:eastAsia="Times New Roman" w:hAnsi="Consolas" w:cs="Times New Roman"/>
          <w:color w:val="CE9178"/>
          <w:sz w:val="21"/>
          <w:szCs w:val="21"/>
        </w:rPr>
        <w:t>'should create'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E02C9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9D9BA56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02C9E">
        <w:rPr>
          <w:rFonts w:ascii="Consolas" w:eastAsia="Times New Roman" w:hAnsi="Consolas" w:cs="Times New Roman"/>
          <w:color w:val="DCDCAA"/>
          <w:sz w:val="21"/>
          <w:szCs w:val="21"/>
        </w:rPr>
        <w:t>expect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02C9E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E02C9E">
        <w:rPr>
          <w:rFonts w:ascii="Consolas" w:eastAsia="Times New Roman" w:hAnsi="Consolas" w:cs="Times New Roman"/>
          <w:color w:val="DCDCAA"/>
          <w:sz w:val="21"/>
          <w:szCs w:val="21"/>
        </w:rPr>
        <w:t>toBeTruthy</w:t>
      </w:r>
      <w:proofErr w:type="spellEnd"/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0CE5D2B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67D911FC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0D93E8CF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33EE137" w14:textId="6A906C6E" w:rsidR="00E02C9E" w:rsidRDefault="00E02C9E"/>
    <w:p w14:paraId="53F1C185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Fixture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TestBed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@angular/core/testing</w:t>
      </w:r>
      <w:proofErr w:type="gramStart"/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C99DAD0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56C530D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StaffDashboardComponent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./staff-</w:t>
      </w:r>
      <w:proofErr w:type="spellStart"/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dashboard.component</w:t>
      </w:r>
      <w:proofErr w:type="spellEnd"/>
      <w:proofErr w:type="gramStart"/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7BAEC5F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90AB965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describ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StaffDashboardComponent</w:t>
      </w:r>
      <w:proofErr w:type="spellEnd"/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B77636F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proofErr w:type="gramStart"/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StaffDashboardComponent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E2E6A06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ComponentFixture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StaffDashboardComponent</w:t>
      </w:r>
      <w:proofErr w:type="spellEnd"/>
      <w:proofErr w:type="gramStart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&gt;;</w:t>
      </w:r>
      <w:proofErr w:type="gramEnd"/>
    </w:p>
    <w:p w14:paraId="75A633B4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41A8432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)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84E12C3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configureTestingModule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14:paraId="363276D7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declarations: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 </w:t>
      </w:r>
      <w:proofErr w:type="spellStart"/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StaffDashboardComponent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]</w:t>
      </w:r>
    </w:p>
    <w:p w14:paraId="4905F231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  })</w:t>
      </w:r>
    </w:p>
    <w:p w14:paraId="042924B6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  .</w:t>
      </w:r>
      <w:proofErr w:type="spellStart"/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compileComponents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972049A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66276168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FD0CE57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(()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888A73C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createComponent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StaffDashboardComponent</w:t>
      </w:r>
      <w:proofErr w:type="spellEnd"/>
      <w:proofErr w:type="gramStart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D849B84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proofErr w:type="gramStart"/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Instance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34ECDF4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detectChanges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13FC98D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3724241A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089D948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i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should create'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3615ED8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expec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toBeTruthy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9806D73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1EF37FB7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7E774606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19CB4DE" w14:textId="40C65D60" w:rsidR="00CD7561" w:rsidRDefault="00CD7561"/>
    <w:p w14:paraId="14F8F5D5" w14:textId="2DFBAA92" w:rsidR="00CD7561" w:rsidRDefault="00CD7561"/>
    <w:p w14:paraId="7721B978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Fixture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TestBed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@angular/core/testing</w:t>
      </w:r>
      <w:proofErr w:type="gramStart"/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3D53404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5396E60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StaffListPatientAppointmentsComponent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./staff-list-patient-</w:t>
      </w:r>
      <w:proofErr w:type="spellStart"/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appointments.component</w:t>
      </w:r>
      <w:proofErr w:type="spellEnd"/>
      <w:proofErr w:type="gramStart"/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74C0217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9F8DC17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describ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StaffListPatientAppointmentsComponent</w:t>
      </w:r>
      <w:proofErr w:type="spellEnd"/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B200685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proofErr w:type="gramStart"/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StaffListPatientAppointmentsComponent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6A6DD95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ComponentFixture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StaffListPatientAppointmentsComponent</w:t>
      </w:r>
      <w:proofErr w:type="spellEnd"/>
      <w:proofErr w:type="gramStart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&gt;;</w:t>
      </w:r>
      <w:proofErr w:type="gramEnd"/>
    </w:p>
    <w:p w14:paraId="4A8F589F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847AE24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)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0F087DF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configureTestingModule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14:paraId="56996C53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declarations: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 </w:t>
      </w:r>
      <w:proofErr w:type="spellStart"/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StaffListPatientAppointmentsComponent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]</w:t>
      </w:r>
    </w:p>
    <w:p w14:paraId="56DD7ECC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  })</w:t>
      </w:r>
    </w:p>
    <w:p w14:paraId="0A563F5D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  .</w:t>
      </w:r>
      <w:proofErr w:type="spellStart"/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compileComponents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9C991CD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34EB3619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E8721A4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(()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1227222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createComponent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StaffListPatientAppointmentsComponent</w:t>
      </w:r>
      <w:proofErr w:type="spellEnd"/>
      <w:proofErr w:type="gramStart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1816F3A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proofErr w:type="gramStart"/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Instance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D94B49F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detectChanges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CE22C94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7BD4EF85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2F5C5A4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i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should create'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9ABF607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expec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toBeTruthy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50A2F06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22BAFA22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7A1AB50D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ACB73BD" w14:textId="6DA0B798" w:rsidR="00CD7561" w:rsidRDefault="00CD7561"/>
    <w:p w14:paraId="45573E88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Fixture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TestBed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@angular/core/testing</w:t>
      </w:r>
      <w:proofErr w:type="gramStart"/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F06C2AB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166FD1B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StaffHomeComponent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./staff-</w:t>
      </w:r>
      <w:proofErr w:type="spellStart"/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home.component</w:t>
      </w:r>
      <w:proofErr w:type="spellEnd"/>
      <w:proofErr w:type="gramStart"/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708A642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1DF2DAF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describ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StaffHomeComponent</w:t>
      </w:r>
      <w:proofErr w:type="spellEnd"/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9E8739A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proofErr w:type="gramStart"/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StaffHomeComponent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5A7E3C3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ComponentFixture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StaffHomeComponent</w:t>
      </w:r>
      <w:proofErr w:type="spellEnd"/>
      <w:proofErr w:type="gramStart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&gt;;</w:t>
      </w:r>
      <w:proofErr w:type="gramEnd"/>
    </w:p>
    <w:p w14:paraId="74D9A3C0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C6BFCE0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)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5D10E98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configureTestingModule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14:paraId="3029A24E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declarations: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 </w:t>
      </w:r>
      <w:proofErr w:type="spellStart"/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StaffHomeComponent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]</w:t>
      </w:r>
    </w:p>
    <w:p w14:paraId="48444FF2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  })</w:t>
      </w:r>
    </w:p>
    <w:p w14:paraId="7FBBC6EF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  .</w:t>
      </w:r>
      <w:proofErr w:type="spellStart"/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compileComponents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1CBBEBA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6060C1CE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AF7ECAD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(()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43F97D2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createComponent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StaffHomeComponent</w:t>
      </w:r>
      <w:proofErr w:type="spellEnd"/>
      <w:proofErr w:type="gramStart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6B00736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proofErr w:type="gramStart"/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Instance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A119E1A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detectChanges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0EB0C1B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343C5EA5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B07BCEE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i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should create'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2E7B9E6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expec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toBeTruthy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ED37250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20D54506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});</w:t>
      </w:r>
    </w:p>
    <w:p w14:paraId="30C5C87A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9B0366F" w14:textId="2EA8CD3C" w:rsidR="00CD7561" w:rsidRDefault="00CD7561"/>
    <w:p w14:paraId="1CD63344" w14:textId="60798195" w:rsidR="00CD7561" w:rsidRDefault="00CD7561"/>
    <w:p w14:paraId="6A4CD54F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Fixture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TestBed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@angular/core/testing</w:t>
      </w:r>
      <w:proofErr w:type="gramStart"/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0A02685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AF28898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StaffListPatientMedicinesComponent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./staff-list-patient-</w:t>
      </w:r>
      <w:proofErr w:type="spellStart"/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medicines.component</w:t>
      </w:r>
      <w:proofErr w:type="spellEnd"/>
      <w:proofErr w:type="gramStart"/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56F059D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F371C13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describ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StaffListPatientMedicinesComponent</w:t>
      </w:r>
      <w:proofErr w:type="spellEnd"/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03CB5AE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proofErr w:type="gramStart"/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StaffListPatientMedicinesComponent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412B791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ComponentFixture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StaffListPatientMedicinesComponent</w:t>
      </w:r>
      <w:proofErr w:type="spellEnd"/>
      <w:proofErr w:type="gramStart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&gt;;</w:t>
      </w:r>
      <w:proofErr w:type="gramEnd"/>
    </w:p>
    <w:p w14:paraId="1D1909F9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4A05631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)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617939A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configureTestingModule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14:paraId="01867A2D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declarations: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 </w:t>
      </w:r>
      <w:proofErr w:type="spellStart"/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StaffListPatientMedicinesComponent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]</w:t>
      </w:r>
    </w:p>
    <w:p w14:paraId="1F09D44F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  })</w:t>
      </w:r>
    </w:p>
    <w:p w14:paraId="5722AADF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  .</w:t>
      </w:r>
      <w:proofErr w:type="spellStart"/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compileComponents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8021FFD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34920F84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26A164A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(()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AE5FED6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createComponent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StaffListPatientMedicinesComponent</w:t>
      </w:r>
      <w:proofErr w:type="spellEnd"/>
      <w:proofErr w:type="gramStart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46E0514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proofErr w:type="gramStart"/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Instance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BC57FA0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detectChanges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2BDC8CF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35CD8311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82A0329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i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should create'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EC80985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expec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toBeTruthy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B22140D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3567FD62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71705717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06D0EB7" w14:textId="7DC9F9EC" w:rsidR="00CD7561" w:rsidRDefault="00CD7561"/>
    <w:p w14:paraId="4885DA94" w14:textId="521F45BE" w:rsidR="00CD7561" w:rsidRDefault="00CD7561"/>
    <w:p w14:paraId="3BFC2B88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Fixture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TestBed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@angular/core/testing</w:t>
      </w:r>
      <w:proofErr w:type="gramStart"/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41EE21D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FD546FB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PatientDashboardComponent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./patient-</w:t>
      </w:r>
      <w:proofErr w:type="spellStart"/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dashboard.component</w:t>
      </w:r>
      <w:proofErr w:type="spellEnd"/>
      <w:proofErr w:type="gramStart"/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410D9DB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5829C1F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describ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PatientDashboardComponent</w:t>
      </w:r>
      <w:proofErr w:type="spellEnd"/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EAC2AF4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proofErr w:type="gramStart"/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PatientDashboardComponent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DF89660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ComponentFixture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PatientDashboardComponent</w:t>
      </w:r>
      <w:proofErr w:type="spellEnd"/>
      <w:proofErr w:type="gramStart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&gt;;</w:t>
      </w:r>
      <w:proofErr w:type="gramEnd"/>
    </w:p>
    <w:p w14:paraId="74ADC281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90BC2C7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)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33C2621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configureTestingModule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14:paraId="158FB807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declarations: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 </w:t>
      </w:r>
      <w:proofErr w:type="spellStart"/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PatientDashboardComponent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]</w:t>
      </w:r>
    </w:p>
    <w:p w14:paraId="45939792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  })</w:t>
      </w:r>
    </w:p>
    <w:p w14:paraId="4A2A8A44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  .</w:t>
      </w:r>
      <w:proofErr w:type="spellStart"/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compileComponents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D071E74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75283A7A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3586191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(()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0A3CC46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createComponent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PatientDashboardComponent</w:t>
      </w:r>
      <w:proofErr w:type="spellEnd"/>
      <w:proofErr w:type="gramStart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6E04FAD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proofErr w:type="gramStart"/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Instance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65D8D2C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detectChanges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DFD8510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21E67382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0E9FAA6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i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should create'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B418387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expec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toBeTruthy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B5FA7FD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0FBC5580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4728D901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4C36C08" w14:textId="0519DC79" w:rsidR="00CD7561" w:rsidRDefault="00CD7561"/>
    <w:p w14:paraId="0B6EB4D5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Fixture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TestBed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@angular/core/testing</w:t>
      </w:r>
      <w:proofErr w:type="gramStart"/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11BF8E4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9280E6F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PatientHomeComponent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./patient-</w:t>
      </w:r>
      <w:proofErr w:type="spellStart"/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home.component</w:t>
      </w:r>
      <w:proofErr w:type="spellEnd"/>
      <w:proofErr w:type="gramStart"/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0BE765E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5CFB6EA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describ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PatientHomeComponent</w:t>
      </w:r>
      <w:proofErr w:type="spellEnd"/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CA8DC6A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proofErr w:type="gramStart"/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PatientHomeComponent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51CAB31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ComponentFixture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PatientHomeComponent</w:t>
      </w:r>
      <w:proofErr w:type="spellEnd"/>
      <w:proofErr w:type="gramStart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&gt;;</w:t>
      </w:r>
      <w:proofErr w:type="gramEnd"/>
    </w:p>
    <w:p w14:paraId="47E06B17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779279A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)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DF0F50B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configureTestingModule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14:paraId="2FF58662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declarations: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 </w:t>
      </w:r>
      <w:proofErr w:type="spellStart"/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PatientHomeComponent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]</w:t>
      </w:r>
    </w:p>
    <w:p w14:paraId="793119D7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  })</w:t>
      </w:r>
    </w:p>
    <w:p w14:paraId="6BB94ECE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  .</w:t>
      </w:r>
      <w:proofErr w:type="spellStart"/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compileComponents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F111EDC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0ED9B8AA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18E03F6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(()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03AC2AB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createComponent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PatientHomeComponent</w:t>
      </w:r>
      <w:proofErr w:type="spellEnd"/>
      <w:proofErr w:type="gramStart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94AECD7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proofErr w:type="gramStart"/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Instance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A6CE253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detectChanges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E336B7C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25AF4C04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103F25E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i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should create'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F75F3D7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expec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toBeTruthy</w:t>
      </w:r>
      <w:proofErr w:type="spellEnd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B1843F8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3CF431CC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7F273B7E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C2BD104" w14:textId="77777777" w:rsidR="00CD7561" w:rsidRDefault="00CD7561"/>
    <w:sectPr w:rsidR="00CD75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NjK1NLCwNLawtDBV0lEKTi0uzszPAykwrAUAKaB9ACwAAAA="/>
  </w:docVars>
  <w:rsids>
    <w:rsidRoot w:val="00802D8F"/>
    <w:rsid w:val="000643C2"/>
    <w:rsid w:val="0008398F"/>
    <w:rsid w:val="000C0726"/>
    <w:rsid w:val="001855B0"/>
    <w:rsid w:val="00444524"/>
    <w:rsid w:val="005D558D"/>
    <w:rsid w:val="006167B7"/>
    <w:rsid w:val="006D688A"/>
    <w:rsid w:val="00802D8F"/>
    <w:rsid w:val="00845474"/>
    <w:rsid w:val="00CD7561"/>
    <w:rsid w:val="00CE0890"/>
    <w:rsid w:val="00E02C9E"/>
    <w:rsid w:val="00EA18C5"/>
    <w:rsid w:val="00EE6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6AB0BA"/>
  <w15:chartTrackingRefBased/>
  <w15:docId w15:val="{087002FE-4F00-4D3F-9CC1-7525C87E62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39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82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5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4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1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57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94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9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3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55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57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68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5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8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5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8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47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3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1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0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02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3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9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0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5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8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0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73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26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91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14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8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8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7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2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7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79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2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6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5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3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8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2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698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31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46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54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3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7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3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3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5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1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3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338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2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0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2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4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6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9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84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8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0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4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8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98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91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5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6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2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3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5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42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6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8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7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16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77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7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500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47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66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1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42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1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0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24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66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5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2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04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4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7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3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1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356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10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06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9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84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6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6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1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73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92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1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69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0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9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13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9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74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4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59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0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6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0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8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64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99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32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04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2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14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75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8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9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5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1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33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0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99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8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48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8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3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4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0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0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85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1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06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8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9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6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6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405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87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1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9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8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53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06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7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23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01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78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59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9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87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7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4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6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5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0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4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2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703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71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57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0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8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2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5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9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0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9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9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6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0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2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29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38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07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8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5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1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0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1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4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0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1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1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96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31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86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29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7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75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8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5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5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6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0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12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6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2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0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1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23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73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38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8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6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8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8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5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4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85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7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8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8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6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7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47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6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1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56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0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96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0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67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15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26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7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52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52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13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5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72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9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8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6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7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81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9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80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3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0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2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4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0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3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5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3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8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2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33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17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77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6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59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9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7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5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4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0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4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9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31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66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10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7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8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8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4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2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14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3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3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0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3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6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30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8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4</Pages>
  <Words>1963</Words>
  <Characters>11195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ra, Abhay</dc:creator>
  <cp:keywords/>
  <dc:description/>
  <cp:lastModifiedBy>Arora, Abhay</cp:lastModifiedBy>
  <cp:revision>12</cp:revision>
  <dcterms:created xsi:type="dcterms:W3CDTF">2022-04-28T15:18:00Z</dcterms:created>
  <dcterms:modified xsi:type="dcterms:W3CDTF">2022-04-28T15:28:00Z</dcterms:modified>
</cp:coreProperties>
</file>